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4EDB8D11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9E5B45">
        <w:rPr>
          <w:i/>
          <w:sz w:val="28"/>
          <w:szCs w:val="28"/>
        </w:rPr>
        <w:t>Instrumental &amp; Classroom Music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6F9101B8" w:rsidR="00E54D7F" w:rsidRPr="00B25E44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B25E44">
        <w:rPr>
          <w:bCs/>
        </w:rPr>
        <w:tab/>
      </w:r>
      <w:r w:rsidRPr="00E54D7F">
        <w:rPr>
          <w:b/>
        </w:rPr>
        <w:t>ID Number:</w:t>
      </w:r>
      <w:r w:rsidRPr="00B25E44">
        <w:rPr>
          <w:bCs/>
        </w:rPr>
        <w:tab/>
        <w:t xml:space="preserve">  </w:t>
      </w:r>
    </w:p>
    <w:p w14:paraId="63CABCBC" w14:textId="058F72D3" w:rsidR="00E00D8A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9E6505" w14:paraId="315C4FDD" w14:textId="77777777" w:rsidTr="002F7086">
        <w:trPr>
          <w:trHeight w:val="95"/>
        </w:trPr>
        <w:tc>
          <w:tcPr>
            <w:tcW w:w="11088" w:type="dxa"/>
            <w:gridSpan w:val="5"/>
          </w:tcPr>
          <w:p w14:paraId="49112243" w14:textId="77777777" w:rsidR="009E6505" w:rsidRDefault="009E6505" w:rsidP="002F7086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9E6505" w14:paraId="52AE1F5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3D709DDD" w14:textId="77777777" w:rsidR="009E6505" w:rsidRPr="000349B8" w:rsidRDefault="009E6505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464F331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D2525A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9E6505" w14:paraId="1E70D36F" w14:textId="77777777" w:rsidTr="002F7086">
        <w:trPr>
          <w:trHeight w:val="95"/>
        </w:trPr>
        <w:tc>
          <w:tcPr>
            <w:tcW w:w="5688" w:type="dxa"/>
            <w:vMerge/>
          </w:tcPr>
          <w:p w14:paraId="7CF4FB82" w14:textId="77777777" w:rsidR="009E6505" w:rsidRPr="000349B8" w:rsidRDefault="009E6505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619F30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524E31C" w14:textId="77777777" w:rsidR="009E6505" w:rsidRPr="002F291B" w:rsidRDefault="009E6505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296782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1674EB3A" w14:textId="77777777" w:rsidR="009E6505" w:rsidRPr="00FF2306" w:rsidRDefault="009E6505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9E6505" w14:paraId="7080229D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96C081D" w14:textId="77777777" w:rsidR="009E6505" w:rsidRPr="001532BA" w:rsidRDefault="009E6505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3704E3" w14:paraId="57DA7CD0" w14:textId="77777777" w:rsidTr="002F7086">
        <w:trPr>
          <w:trHeight w:val="460"/>
        </w:trPr>
        <w:tc>
          <w:tcPr>
            <w:tcW w:w="5688" w:type="dxa"/>
          </w:tcPr>
          <w:p w14:paraId="77AB75D3" w14:textId="77777777" w:rsidR="003704E3" w:rsidRDefault="003704E3" w:rsidP="003704E3">
            <w:r w:rsidRPr="00331D21">
              <w:t>ED 3100 Intro. to the Foundations of Education (3 cr.)</w:t>
            </w:r>
          </w:p>
          <w:p w14:paraId="7EBCD851" w14:textId="63812AB4" w:rsidR="003704E3" w:rsidRPr="00E35001" w:rsidRDefault="003704E3" w:rsidP="003704E3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 w:rsidR="00552F5A"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2DC3A239" w14:textId="77777777" w:rsidR="003704E3" w:rsidRDefault="003704E3" w:rsidP="00D06504"/>
        </w:tc>
        <w:tc>
          <w:tcPr>
            <w:tcW w:w="810" w:type="dxa"/>
          </w:tcPr>
          <w:p w14:paraId="453335DB" w14:textId="77777777" w:rsidR="003704E3" w:rsidRDefault="003704E3" w:rsidP="00D06504"/>
        </w:tc>
        <w:tc>
          <w:tcPr>
            <w:tcW w:w="1800" w:type="dxa"/>
          </w:tcPr>
          <w:p w14:paraId="58A5E188" w14:textId="77777777" w:rsidR="003704E3" w:rsidRDefault="003704E3" w:rsidP="00D06504"/>
        </w:tc>
        <w:tc>
          <w:tcPr>
            <w:tcW w:w="1710" w:type="dxa"/>
          </w:tcPr>
          <w:p w14:paraId="6ECA097A" w14:textId="77777777" w:rsidR="003704E3" w:rsidRDefault="003704E3" w:rsidP="00D06504"/>
        </w:tc>
      </w:tr>
      <w:tr w:rsidR="009E6505" w14:paraId="714AF84A" w14:textId="77777777" w:rsidTr="002F7086">
        <w:trPr>
          <w:trHeight w:val="444"/>
        </w:trPr>
        <w:tc>
          <w:tcPr>
            <w:tcW w:w="5688" w:type="dxa"/>
          </w:tcPr>
          <w:p w14:paraId="73F31C30" w14:textId="77777777" w:rsidR="009E6505" w:rsidRPr="00E35001" w:rsidRDefault="009E6505" w:rsidP="002F7086">
            <w:pPr>
              <w:spacing w:line="360" w:lineRule="auto"/>
            </w:pPr>
            <w:r w:rsidRPr="00E35001">
              <w:t>ED 3110 Educational Psychology (3 credits)</w:t>
            </w:r>
          </w:p>
        </w:tc>
        <w:tc>
          <w:tcPr>
            <w:tcW w:w="1080" w:type="dxa"/>
          </w:tcPr>
          <w:p w14:paraId="508D5B77" w14:textId="77777777" w:rsidR="009E6505" w:rsidRDefault="009E6505" w:rsidP="00D06504"/>
        </w:tc>
        <w:tc>
          <w:tcPr>
            <w:tcW w:w="810" w:type="dxa"/>
          </w:tcPr>
          <w:p w14:paraId="59FAD226" w14:textId="77777777" w:rsidR="009E6505" w:rsidRDefault="009E6505" w:rsidP="00D06504"/>
        </w:tc>
        <w:tc>
          <w:tcPr>
            <w:tcW w:w="1800" w:type="dxa"/>
          </w:tcPr>
          <w:p w14:paraId="065CE78E" w14:textId="77777777" w:rsidR="009E6505" w:rsidRDefault="009E6505" w:rsidP="00D06504"/>
        </w:tc>
        <w:tc>
          <w:tcPr>
            <w:tcW w:w="1710" w:type="dxa"/>
          </w:tcPr>
          <w:p w14:paraId="352BEDB5" w14:textId="77777777" w:rsidR="009E6505" w:rsidRDefault="009E6505" w:rsidP="00D06504"/>
        </w:tc>
      </w:tr>
      <w:tr w:rsidR="009E6505" w14:paraId="4968BA3E" w14:textId="77777777" w:rsidTr="002F7086">
        <w:trPr>
          <w:trHeight w:val="444"/>
        </w:trPr>
        <w:tc>
          <w:tcPr>
            <w:tcW w:w="5688" w:type="dxa"/>
          </w:tcPr>
          <w:p w14:paraId="64243048" w14:textId="77777777" w:rsidR="009E6505" w:rsidRPr="00E35001" w:rsidRDefault="009E6505" w:rsidP="002F7086">
            <w:pPr>
              <w:spacing w:line="360" w:lineRule="auto"/>
            </w:pPr>
            <w:r w:rsidRPr="00E35001">
              <w:t>ED 3140 Human Relations in Education (3 credits)</w:t>
            </w:r>
          </w:p>
        </w:tc>
        <w:tc>
          <w:tcPr>
            <w:tcW w:w="1080" w:type="dxa"/>
          </w:tcPr>
          <w:p w14:paraId="5B5D2EAB" w14:textId="77777777" w:rsidR="009E6505" w:rsidRDefault="009E6505" w:rsidP="00D06504"/>
        </w:tc>
        <w:tc>
          <w:tcPr>
            <w:tcW w:w="810" w:type="dxa"/>
          </w:tcPr>
          <w:p w14:paraId="20D44145" w14:textId="77777777" w:rsidR="009E6505" w:rsidRDefault="009E6505" w:rsidP="00D06504"/>
        </w:tc>
        <w:tc>
          <w:tcPr>
            <w:tcW w:w="1800" w:type="dxa"/>
          </w:tcPr>
          <w:p w14:paraId="09D8C42B" w14:textId="77777777" w:rsidR="009E6505" w:rsidRDefault="009E6505" w:rsidP="00D06504"/>
        </w:tc>
        <w:tc>
          <w:tcPr>
            <w:tcW w:w="1710" w:type="dxa"/>
          </w:tcPr>
          <w:p w14:paraId="5BEA5FC4" w14:textId="77777777" w:rsidR="009E6505" w:rsidRDefault="009E6505" w:rsidP="00D06504"/>
        </w:tc>
      </w:tr>
      <w:tr w:rsidR="00552F5A" w14:paraId="5B9B519D" w14:textId="77777777" w:rsidTr="002F7086">
        <w:trPr>
          <w:trHeight w:val="206"/>
        </w:trPr>
        <w:tc>
          <w:tcPr>
            <w:tcW w:w="5688" w:type="dxa"/>
          </w:tcPr>
          <w:p w14:paraId="350B208F" w14:textId="77777777" w:rsidR="00552F5A" w:rsidRDefault="00552F5A" w:rsidP="00552F5A">
            <w:r w:rsidRPr="00331D21">
              <w:t>ED 3350 Pedagogy: Planning for Instruction (3 credits)</w:t>
            </w:r>
          </w:p>
          <w:p w14:paraId="51BDC6C5" w14:textId="71726FFC" w:rsidR="00552F5A" w:rsidRPr="00E35001" w:rsidRDefault="00552F5A" w:rsidP="00552F5A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787F6322" w14:textId="77777777" w:rsidR="00552F5A" w:rsidRDefault="00552F5A" w:rsidP="00D06504"/>
        </w:tc>
        <w:tc>
          <w:tcPr>
            <w:tcW w:w="810" w:type="dxa"/>
          </w:tcPr>
          <w:p w14:paraId="4A0AFAF3" w14:textId="77777777" w:rsidR="00552F5A" w:rsidRDefault="00552F5A" w:rsidP="00D06504"/>
        </w:tc>
        <w:tc>
          <w:tcPr>
            <w:tcW w:w="1800" w:type="dxa"/>
          </w:tcPr>
          <w:p w14:paraId="224A0FD3" w14:textId="77777777" w:rsidR="00552F5A" w:rsidRDefault="00552F5A" w:rsidP="00D06504"/>
        </w:tc>
        <w:tc>
          <w:tcPr>
            <w:tcW w:w="1710" w:type="dxa"/>
          </w:tcPr>
          <w:p w14:paraId="0E4DD970" w14:textId="77777777" w:rsidR="00552F5A" w:rsidRDefault="00552F5A" w:rsidP="00D06504"/>
        </w:tc>
      </w:tr>
      <w:tr w:rsidR="00552F5A" w14:paraId="588AE67A" w14:textId="77777777" w:rsidTr="002F7086">
        <w:trPr>
          <w:trHeight w:val="444"/>
        </w:trPr>
        <w:tc>
          <w:tcPr>
            <w:tcW w:w="5688" w:type="dxa"/>
          </w:tcPr>
          <w:p w14:paraId="7096C927" w14:textId="77777777" w:rsidR="00552F5A" w:rsidRPr="00E35001" w:rsidRDefault="00552F5A" w:rsidP="00552F5A">
            <w:pPr>
              <w:spacing w:line="360" w:lineRule="auto"/>
            </w:pPr>
            <w:r w:rsidRPr="00E35001">
              <w:t>ED 3780 Adaptation and Management (3 credits)</w:t>
            </w:r>
          </w:p>
        </w:tc>
        <w:tc>
          <w:tcPr>
            <w:tcW w:w="1080" w:type="dxa"/>
          </w:tcPr>
          <w:p w14:paraId="63AFC431" w14:textId="77777777" w:rsidR="00552F5A" w:rsidRDefault="00552F5A" w:rsidP="00D06504"/>
        </w:tc>
        <w:tc>
          <w:tcPr>
            <w:tcW w:w="810" w:type="dxa"/>
          </w:tcPr>
          <w:p w14:paraId="690682B6" w14:textId="77777777" w:rsidR="00552F5A" w:rsidRDefault="00552F5A" w:rsidP="00D06504"/>
        </w:tc>
        <w:tc>
          <w:tcPr>
            <w:tcW w:w="1800" w:type="dxa"/>
          </w:tcPr>
          <w:p w14:paraId="39D16412" w14:textId="77777777" w:rsidR="00552F5A" w:rsidRDefault="00552F5A" w:rsidP="00D06504"/>
        </w:tc>
        <w:tc>
          <w:tcPr>
            <w:tcW w:w="1710" w:type="dxa"/>
          </w:tcPr>
          <w:p w14:paraId="30F8EC38" w14:textId="77777777" w:rsidR="00552F5A" w:rsidRDefault="00552F5A" w:rsidP="00D06504"/>
        </w:tc>
      </w:tr>
      <w:tr w:rsidR="00552F5A" w14:paraId="38C53E37" w14:textId="77777777" w:rsidTr="002F7086">
        <w:trPr>
          <w:trHeight w:val="444"/>
        </w:trPr>
        <w:tc>
          <w:tcPr>
            <w:tcW w:w="5688" w:type="dxa"/>
          </w:tcPr>
          <w:p w14:paraId="06FA8AC2" w14:textId="77777777" w:rsidR="00552F5A" w:rsidRDefault="00552F5A" w:rsidP="00552F5A">
            <w:r w:rsidRPr="00E35001">
              <w:t>ED 4737 Content Area Reading (3 credits)</w:t>
            </w:r>
          </w:p>
          <w:p w14:paraId="63B8B0C2" w14:textId="7CB9AC38" w:rsidR="00552F5A" w:rsidRPr="00552F5A" w:rsidRDefault="00552F5A" w:rsidP="00552F5A">
            <w:pPr>
              <w:spacing w:line="360" w:lineRule="auto"/>
              <w:rPr>
                <w:i/>
                <w:iCs/>
              </w:rPr>
            </w:pPr>
            <w:r w:rsidRPr="00552F5A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3F61E588" w14:textId="77777777" w:rsidR="00552F5A" w:rsidRDefault="00552F5A" w:rsidP="00D06504"/>
        </w:tc>
        <w:tc>
          <w:tcPr>
            <w:tcW w:w="810" w:type="dxa"/>
          </w:tcPr>
          <w:p w14:paraId="29AF7131" w14:textId="77777777" w:rsidR="00552F5A" w:rsidRDefault="00552F5A" w:rsidP="00D06504"/>
        </w:tc>
        <w:tc>
          <w:tcPr>
            <w:tcW w:w="1800" w:type="dxa"/>
          </w:tcPr>
          <w:p w14:paraId="4A963606" w14:textId="77777777" w:rsidR="00552F5A" w:rsidRDefault="00552F5A" w:rsidP="00D06504"/>
        </w:tc>
        <w:tc>
          <w:tcPr>
            <w:tcW w:w="1710" w:type="dxa"/>
          </w:tcPr>
          <w:p w14:paraId="7FA35A1E" w14:textId="77777777" w:rsidR="00552F5A" w:rsidRDefault="00552F5A" w:rsidP="00D06504"/>
        </w:tc>
      </w:tr>
      <w:tr w:rsidR="00552F5A" w14:paraId="448EF2B7" w14:textId="77777777" w:rsidTr="002F7086">
        <w:trPr>
          <w:trHeight w:val="444"/>
        </w:trPr>
        <w:tc>
          <w:tcPr>
            <w:tcW w:w="5688" w:type="dxa"/>
          </w:tcPr>
          <w:p w14:paraId="53EAECA5" w14:textId="77777777" w:rsidR="00552F5A" w:rsidRPr="00E35001" w:rsidRDefault="00552F5A" w:rsidP="00552F5A">
            <w:pPr>
              <w:spacing w:line="360" w:lineRule="auto"/>
            </w:pPr>
            <w:r w:rsidRPr="00E35001">
              <w:t>HLTH 3400 Health &amp; Drugs in Society (2 credits)</w:t>
            </w:r>
          </w:p>
        </w:tc>
        <w:tc>
          <w:tcPr>
            <w:tcW w:w="1080" w:type="dxa"/>
          </w:tcPr>
          <w:p w14:paraId="7685674E" w14:textId="77777777" w:rsidR="00552F5A" w:rsidRDefault="00552F5A" w:rsidP="00D06504"/>
        </w:tc>
        <w:tc>
          <w:tcPr>
            <w:tcW w:w="810" w:type="dxa"/>
          </w:tcPr>
          <w:p w14:paraId="76D914B7" w14:textId="77777777" w:rsidR="00552F5A" w:rsidRDefault="00552F5A" w:rsidP="00D06504"/>
        </w:tc>
        <w:tc>
          <w:tcPr>
            <w:tcW w:w="1800" w:type="dxa"/>
          </w:tcPr>
          <w:p w14:paraId="00FCBA94" w14:textId="77777777" w:rsidR="00552F5A" w:rsidRDefault="00552F5A" w:rsidP="00D06504"/>
        </w:tc>
        <w:tc>
          <w:tcPr>
            <w:tcW w:w="1710" w:type="dxa"/>
          </w:tcPr>
          <w:p w14:paraId="7A8E6A3F" w14:textId="77777777" w:rsidR="00552F5A" w:rsidRDefault="00552F5A" w:rsidP="00D06504"/>
        </w:tc>
      </w:tr>
      <w:tr w:rsidR="00552F5A" w14:paraId="1ACAA134" w14:textId="77777777" w:rsidTr="002F7086">
        <w:trPr>
          <w:trHeight w:val="444"/>
        </w:trPr>
        <w:tc>
          <w:tcPr>
            <w:tcW w:w="5688" w:type="dxa"/>
          </w:tcPr>
          <w:p w14:paraId="59CA377E" w14:textId="5D7298DC" w:rsidR="00552F5A" w:rsidRPr="00E35001" w:rsidRDefault="00552F5A" w:rsidP="00552F5A">
            <w:pPr>
              <w:spacing w:line="360" w:lineRule="auto"/>
            </w:pPr>
            <w:r w:rsidRPr="00E35001">
              <w:t>ED 4799 The Professional Teacher (1 credit)</w:t>
            </w:r>
          </w:p>
        </w:tc>
        <w:tc>
          <w:tcPr>
            <w:tcW w:w="1080" w:type="dxa"/>
          </w:tcPr>
          <w:p w14:paraId="3DBFBB2F" w14:textId="77777777" w:rsidR="00552F5A" w:rsidRDefault="00552F5A" w:rsidP="00D06504"/>
        </w:tc>
        <w:tc>
          <w:tcPr>
            <w:tcW w:w="810" w:type="dxa"/>
          </w:tcPr>
          <w:p w14:paraId="7F7CCED1" w14:textId="77777777" w:rsidR="00552F5A" w:rsidRDefault="00552F5A" w:rsidP="00D06504"/>
        </w:tc>
        <w:tc>
          <w:tcPr>
            <w:tcW w:w="1800" w:type="dxa"/>
          </w:tcPr>
          <w:p w14:paraId="72171279" w14:textId="77777777" w:rsidR="00552F5A" w:rsidRDefault="00552F5A" w:rsidP="00D06504"/>
        </w:tc>
        <w:tc>
          <w:tcPr>
            <w:tcW w:w="1710" w:type="dxa"/>
          </w:tcPr>
          <w:p w14:paraId="7A2C912F" w14:textId="77777777" w:rsidR="00552F5A" w:rsidRDefault="00552F5A" w:rsidP="00D06504"/>
        </w:tc>
      </w:tr>
      <w:tr w:rsidR="00552F5A" w14:paraId="485AF450" w14:textId="77777777" w:rsidTr="002F7086">
        <w:trPr>
          <w:trHeight w:val="260"/>
        </w:trPr>
        <w:tc>
          <w:tcPr>
            <w:tcW w:w="5688" w:type="dxa"/>
          </w:tcPr>
          <w:p w14:paraId="7E19DF56" w14:textId="60DFC2C2" w:rsidR="00552F5A" w:rsidRDefault="00552F5A" w:rsidP="00552F5A">
            <w:r w:rsidRPr="00E35001">
              <w:t xml:space="preserve">ED </w:t>
            </w:r>
            <w:r>
              <w:t>48</w:t>
            </w:r>
            <w:r w:rsidRPr="00E35001">
              <w:t>30 Student Teaching</w:t>
            </w:r>
            <w:r w:rsidR="00895AEB">
              <w:t xml:space="preserve">: </w:t>
            </w:r>
            <w:r w:rsidRPr="00E35001">
              <w:t>Sec</w:t>
            </w:r>
            <w:r w:rsidR="00895AEB">
              <w:t>ondary</w:t>
            </w:r>
            <w:r w:rsidRPr="00E35001">
              <w:t xml:space="preserve"> (12 cr</w:t>
            </w:r>
            <w:r>
              <w:t>.</w:t>
            </w:r>
            <w:r w:rsidRPr="00E35001">
              <w:t>)</w:t>
            </w:r>
          </w:p>
          <w:p w14:paraId="3B023737" w14:textId="1D75DC7E" w:rsidR="00552F5A" w:rsidRPr="00552F5A" w:rsidRDefault="00552F5A" w:rsidP="00552F5A">
            <w:pPr>
              <w:spacing w:line="360" w:lineRule="auto"/>
              <w:rPr>
                <w:i/>
                <w:iCs/>
              </w:rPr>
            </w:pPr>
            <w:r w:rsidRPr="00552F5A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5F0CFF90" w14:textId="77777777" w:rsidR="00552F5A" w:rsidRDefault="00552F5A" w:rsidP="00D06504"/>
        </w:tc>
        <w:tc>
          <w:tcPr>
            <w:tcW w:w="810" w:type="dxa"/>
          </w:tcPr>
          <w:p w14:paraId="10B51533" w14:textId="77777777" w:rsidR="00552F5A" w:rsidRDefault="00552F5A" w:rsidP="00D06504"/>
        </w:tc>
        <w:tc>
          <w:tcPr>
            <w:tcW w:w="1800" w:type="dxa"/>
          </w:tcPr>
          <w:p w14:paraId="0DFB0FDC" w14:textId="77777777" w:rsidR="00552F5A" w:rsidRDefault="00552F5A" w:rsidP="00D06504"/>
        </w:tc>
        <w:tc>
          <w:tcPr>
            <w:tcW w:w="1710" w:type="dxa"/>
          </w:tcPr>
          <w:p w14:paraId="739C2597" w14:textId="77777777" w:rsidR="00552F5A" w:rsidRDefault="00552F5A" w:rsidP="00D06504"/>
        </w:tc>
      </w:tr>
    </w:tbl>
    <w:p w14:paraId="6B34C471" w14:textId="6261214E" w:rsidR="00B25E44" w:rsidRPr="00F74040" w:rsidRDefault="00B25E4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74040" w14:paraId="0E86EA51" w14:textId="77777777" w:rsidTr="002F7086">
        <w:trPr>
          <w:trHeight w:val="95"/>
        </w:trPr>
        <w:tc>
          <w:tcPr>
            <w:tcW w:w="11088" w:type="dxa"/>
            <w:gridSpan w:val="5"/>
          </w:tcPr>
          <w:p w14:paraId="63F6CF98" w14:textId="24B29494" w:rsidR="00F74040" w:rsidRPr="00462A86" w:rsidRDefault="00F74040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Pr="002A6EC0">
              <w:rPr>
                <w:b/>
                <w:i/>
              </w:rPr>
              <w:t>Complete the following course</w:t>
            </w:r>
            <w:r w:rsidR="002A6EC0" w:rsidRPr="001D2102">
              <w:rPr>
                <w:b/>
                <w:i/>
              </w:rPr>
              <w:t xml:space="preserve"> </w:t>
            </w:r>
            <w:r w:rsidR="002A6EC0">
              <w:rPr>
                <w:b/>
                <w:i/>
                <w:u w:val="single"/>
              </w:rPr>
              <w:t>(Required 7 Times)</w:t>
            </w:r>
            <w:r w:rsidR="00462A86">
              <w:rPr>
                <w:b/>
                <w:i/>
              </w:rPr>
              <w:t>.</w:t>
            </w:r>
          </w:p>
        </w:tc>
      </w:tr>
      <w:tr w:rsidR="00F74040" w14:paraId="5DB35489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8D7CEB6" w14:textId="77777777" w:rsidR="00F74040" w:rsidRPr="000349B8" w:rsidRDefault="00F74040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A21F92E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461241D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4040" w14:paraId="69B4C4D0" w14:textId="77777777" w:rsidTr="002F7086">
        <w:trPr>
          <w:trHeight w:val="95"/>
        </w:trPr>
        <w:tc>
          <w:tcPr>
            <w:tcW w:w="5688" w:type="dxa"/>
            <w:vMerge/>
          </w:tcPr>
          <w:p w14:paraId="43BEEA1B" w14:textId="77777777" w:rsidR="00F74040" w:rsidRPr="000349B8" w:rsidRDefault="00F74040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E27DB96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A1FD1CD" w14:textId="77777777" w:rsidR="00F74040" w:rsidRPr="002F291B" w:rsidRDefault="00F74040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1C063D1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CC20132" w14:textId="77777777" w:rsidR="00F74040" w:rsidRPr="00FF2306" w:rsidRDefault="00F74040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74040" w14:paraId="33266E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6EF3DE5" w14:textId="77777777" w:rsidR="00F74040" w:rsidRPr="001532BA" w:rsidRDefault="00F74040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F74040" w14:paraId="1878F2FC" w14:textId="77777777" w:rsidTr="002F7086">
        <w:trPr>
          <w:trHeight w:val="460"/>
        </w:trPr>
        <w:tc>
          <w:tcPr>
            <w:tcW w:w="5688" w:type="dxa"/>
          </w:tcPr>
          <w:p w14:paraId="625E58B4" w14:textId="77777777" w:rsidR="002A6EC0" w:rsidRDefault="002A6EC0" w:rsidP="00B76833">
            <w:pPr>
              <w:spacing w:line="360" w:lineRule="auto"/>
            </w:pPr>
            <w:r>
              <w:t>MUS 1800 Performance Laboratory (0 credit)</w:t>
            </w:r>
          </w:p>
          <w:p w14:paraId="64637B2F" w14:textId="6842B673" w:rsidR="00F74040" w:rsidRPr="002A6EC0" w:rsidRDefault="002A6EC0" w:rsidP="00B76833">
            <w:pPr>
              <w:spacing w:line="360" w:lineRule="auto"/>
              <w:rPr>
                <w:i/>
              </w:rPr>
            </w:pPr>
            <w:r w:rsidRPr="0025660E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7799EC7" w14:textId="77777777" w:rsidR="00F74040" w:rsidRDefault="00F74040" w:rsidP="00D06504"/>
        </w:tc>
        <w:tc>
          <w:tcPr>
            <w:tcW w:w="810" w:type="dxa"/>
          </w:tcPr>
          <w:p w14:paraId="6FCD16ED" w14:textId="77777777" w:rsidR="00F74040" w:rsidRDefault="00F74040" w:rsidP="00D06504"/>
        </w:tc>
        <w:tc>
          <w:tcPr>
            <w:tcW w:w="1800" w:type="dxa"/>
          </w:tcPr>
          <w:p w14:paraId="29F56BC0" w14:textId="77777777" w:rsidR="00F74040" w:rsidRDefault="00F74040" w:rsidP="00D06504"/>
        </w:tc>
        <w:tc>
          <w:tcPr>
            <w:tcW w:w="1710" w:type="dxa"/>
          </w:tcPr>
          <w:p w14:paraId="47335CB9" w14:textId="77777777" w:rsidR="00F74040" w:rsidRDefault="00F74040" w:rsidP="00D06504"/>
        </w:tc>
      </w:tr>
      <w:tr w:rsidR="005F7064" w14:paraId="080CD78E" w14:textId="77777777" w:rsidTr="002F7086">
        <w:trPr>
          <w:trHeight w:val="444"/>
        </w:trPr>
        <w:tc>
          <w:tcPr>
            <w:tcW w:w="5688" w:type="dxa"/>
          </w:tcPr>
          <w:p w14:paraId="730E75DA" w14:textId="3427759D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CCC10E7" w14:textId="77777777" w:rsidR="005F7064" w:rsidRDefault="005F7064" w:rsidP="00D06504"/>
        </w:tc>
        <w:tc>
          <w:tcPr>
            <w:tcW w:w="810" w:type="dxa"/>
          </w:tcPr>
          <w:p w14:paraId="0BB12631" w14:textId="77777777" w:rsidR="005F7064" w:rsidRDefault="005F7064" w:rsidP="00D06504"/>
        </w:tc>
        <w:tc>
          <w:tcPr>
            <w:tcW w:w="1800" w:type="dxa"/>
          </w:tcPr>
          <w:p w14:paraId="2612E917" w14:textId="77777777" w:rsidR="005F7064" w:rsidRDefault="005F7064" w:rsidP="00D06504"/>
        </w:tc>
        <w:tc>
          <w:tcPr>
            <w:tcW w:w="1710" w:type="dxa"/>
          </w:tcPr>
          <w:p w14:paraId="3E84CF2D" w14:textId="77777777" w:rsidR="005F7064" w:rsidRDefault="005F7064" w:rsidP="00D06504"/>
        </w:tc>
      </w:tr>
      <w:tr w:rsidR="005F7064" w14:paraId="051259D4" w14:textId="77777777" w:rsidTr="002F7086">
        <w:trPr>
          <w:trHeight w:val="444"/>
        </w:trPr>
        <w:tc>
          <w:tcPr>
            <w:tcW w:w="5688" w:type="dxa"/>
          </w:tcPr>
          <w:p w14:paraId="6FB60CC5" w14:textId="68D7EA9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614C586" w14:textId="77777777" w:rsidR="005F7064" w:rsidRDefault="005F7064" w:rsidP="00D06504"/>
        </w:tc>
        <w:tc>
          <w:tcPr>
            <w:tcW w:w="810" w:type="dxa"/>
          </w:tcPr>
          <w:p w14:paraId="55EA6525" w14:textId="77777777" w:rsidR="005F7064" w:rsidRDefault="005F7064" w:rsidP="00D06504"/>
        </w:tc>
        <w:tc>
          <w:tcPr>
            <w:tcW w:w="1800" w:type="dxa"/>
          </w:tcPr>
          <w:p w14:paraId="1C371083" w14:textId="77777777" w:rsidR="005F7064" w:rsidRDefault="005F7064" w:rsidP="00D06504"/>
        </w:tc>
        <w:tc>
          <w:tcPr>
            <w:tcW w:w="1710" w:type="dxa"/>
          </w:tcPr>
          <w:p w14:paraId="078143CA" w14:textId="77777777" w:rsidR="005F7064" w:rsidRDefault="005F7064" w:rsidP="00D06504"/>
        </w:tc>
      </w:tr>
      <w:tr w:rsidR="005F7064" w14:paraId="4E05E192" w14:textId="77777777" w:rsidTr="002F7086">
        <w:trPr>
          <w:trHeight w:val="206"/>
        </w:trPr>
        <w:tc>
          <w:tcPr>
            <w:tcW w:w="5688" w:type="dxa"/>
          </w:tcPr>
          <w:p w14:paraId="2C0CCB65" w14:textId="3E4E910C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1E3B012" w14:textId="77777777" w:rsidR="005F7064" w:rsidRDefault="005F7064" w:rsidP="00D06504"/>
        </w:tc>
        <w:tc>
          <w:tcPr>
            <w:tcW w:w="810" w:type="dxa"/>
          </w:tcPr>
          <w:p w14:paraId="16E655DE" w14:textId="77777777" w:rsidR="005F7064" w:rsidRDefault="005F7064" w:rsidP="00D06504"/>
        </w:tc>
        <w:tc>
          <w:tcPr>
            <w:tcW w:w="1800" w:type="dxa"/>
          </w:tcPr>
          <w:p w14:paraId="1D78E963" w14:textId="77777777" w:rsidR="005F7064" w:rsidRDefault="005F7064" w:rsidP="00D06504"/>
        </w:tc>
        <w:tc>
          <w:tcPr>
            <w:tcW w:w="1710" w:type="dxa"/>
          </w:tcPr>
          <w:p w14:paraId="429E4D3C" w14:textId="77777777" w:rsidR="005F7064" w:rsidRDefault="005F7064" w:rsidP="00D06504"/>
        </w:tc>
      </w:tr>
      <w:tr w:rsidR="005F7064" w14:paraId="74EC5AF0" w14:textId="77777777" w:rsidTr="002F7086">
        <w:trPr>
          <w:trHeight w:val="444"/>
        </w:trPr>
        <w:tc>
          <w:tcPr>
            <w:tcW w:w="5688" w:type="dxa"/>
          </w:tcPr>
          <w:p w14:paraId="52AB71A9" w14:textId="671F411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16342F26" w14:textId="77777777" w:rsidR="005F7064" w:rsidRDefault="005F7064" w:rsidP="00D06504"/>
        </w:tc>
        <w:tc>
          <w:tcPr>
            <w:tcW w:w="810" w:type="dxa"/>
          </w:tcPr>
          <w:p w14:paraId="6B01749B" w14:textId="77777777" w:rsidR="005F7064" w:rsidRDefault="005F7064" w:rsidP="00D06504"/>
        </w:tc>
        <w:tc>
          <w:tcPr>
            <w:tcW w:w="1800" w:type="dxa"/>
          </w:tcPr>
          <w:p w14:paraId="31E35A2B" w14:textId="77777777" w:rsidR="005F7064" w:rsidRDefault="005F7064" w:rsidP="00D06504"/>
        </w:tc>
        <w:tc>
          <w:tcPr>
            <w:tcW w:w="1710" w:type="dxa"/>
          </w:tcPr>
          <w:p w14:paraId="7A06E0D6" w14:textId="77777777" w:rsidR="005F7064" w:rsidRDefault="005F7064" w:rsidP="00D06504"/>
        </w:tc>
      </w:tr>
      <w:tr w:rsidR="005F7064" w14:paraId="2AF730D5" w14:textId="77777777" w:rsidTr="002F7086">
        <w:trPr>
          <w:trHeight w:val="444"/>
        </w:trPr>
        <w:tc>
          <w:tcPr>
            <w:tcW w:w="5688" w:type="dxa"/>
          </w:tcPr>
          <w:p w14:paraId="2A69AA4A" w14:textId="350FFC7F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2B6B186" w14:textId="77777777" w:rsidR="005F7064" w:rsidRDefault="005F7064" w:rsidP="00D06504"/>
        </w:tc>
        <w:tc>
          <w:tcPr>
            <w:tcW w:w="810" w:type="dxa"/>
          </w:tcPr>
          <w:p w14:paraId="25C536F3" w14:textId="77777777" w:rsidR="005F7064" w:rsidRDefault="005F7064" w:rsidP="00D06504"/>
        </w:tc>
        <w:tc>
          <w:tcPr>
            <w:tcW w:w="1800" w:type="dxa"/>
          </w:tcPr>
          <w:p w14:paraId="19D9D6E1" w14:textId="77777777" w:rsidR="005F7064" w:rsidRDefault="005F7064" w:rsidP="00D06504"/>
        </w:tc>
        <w:tc>
          <w:tcPr>
            <w:tcW w:w="1710" w:type="dxa"/>
          </w:tcPr>
          <w:p w14:paraId="55153DF8" w14:textId="77777777" w:rsidR="005F7064" w:rsidRDefault="005F7064" w:rsidP="00D06504"/>
        </w:tc>
      </w:tr>
      <w:tr w:rsidR="005F7064" w14:paraId="7EDAA3C3" w14:textId="77777777" w:rsidTr="002F7086">
        <w:trPr>
          <w:trHeight w:val="233"/>
        </w:trPr>
        <w:tc>
          <w:tcPr>
            <w:tcW w:w="5688" w:type="dxa"/>
          </w:tcPr>
          <w:p w14:paraId="681917C5" w14:textId="41566D60" w:rsidR="005F7064" w:rsidRPr="00E35001" w:rsidRDefault="005F7064" w:rsidP="00B76833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25B1C9D8" w14:textId="77777777" w:rsidR="005F7064" w:rsidRDefault="005F7064" w:rsidP="00D06504"/>
        </w:tc>
        <w:tc>
          <w:tcPr>
            <w:tcW w:w="810" w:type="dxa"/>
          </w:tcPr>
          <w:p w14:paraId="30991ED0" w14:textId="77777777" w:rsidR="005F7064" w:rsidRDefault="005F7064" w:rsidP="00D06504"/>
        </w:tc>
        <w:tc>
          <w:tcPr>
            <w:tcW w:w="1800" w:type="dxa"/>
          </w:tcPr>
          <w:p w14:paraId="7D3FE601" w14:textId="77777777" w:rsidR="005F7064" w:rsidRDefault="005F7064" w:rsidP="00D06504"/>
        </w:tc>
        <w:tc>
          <w:tcPr>
            <w:tcW w:w="1710" w:type="dxa"/>
          </w:tcPr>
          <w:p w14:paraId="1767A967" w14:textId="77777777" w:rsidR="005F7064" w:rsidRDefault="005F7064" w:rsidP="00D06504"/>
        </w:tc>
      </w:tr>
    </w:tbl>
    <w:p w14:paraId="355CFA1A" w14:textId="4AF37E1A" w:rsidR="005F7064" w:rsidRDefault="005F7064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A6148" w14:paraId="18B62348" w14:textId="77777777" w:rsidTr="002F7086">
        <w:trPr>
          <w:trHeight w:val="95"/>
        </w:trPr>
        <w:tc>
          <w:tcPr>
            <w:tcW w:w="11088" w:type="dxa"/>
            <w:gridSpan w:val="5"/>
          </w:tcPr>
          <w:p w14:paraId="19FCF7AB" w14:textId="009E9742" w:rsidR="00DA6148" w:rsidRDefault="00DA6148" w:rsidP="002F7086">
            <w:r>
              <w:rPr>
                <w:b/>
                <w:i/>
              </w:rPr>
              <w:lastRenderedPageBreak/>
              <w:t>I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 w:rsidR="00AB560C">
              <w:rPr>
                <w:b/>
                <w:i/>
              </w:rPr>
              <w:t>Music</w:t>
            </w:r>
            <w:r>
              <w:rPr>
                <w:b/>
                <w:i/>
              </w:rPr>
              <w:t xml:space="preserve">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DA6148" w14:paraId="29DDFA7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E743190" w14:textId="77777777" w:rsidR="00DA6148" w:rsidRPr="000349B8" w:rsidRDefault="00DA6148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A9E21D3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4F84848D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DA6148" w14:paraId="1C5E7870" w14:textId="77777777" w:rsidTr="002F7086">
        <w:trPr>
          <w:trHeight w:val="95"/>
        </w:trPr>
        <w:tc>
          <w:tcPr>
            <w:tcW w:w="5688" w:type="dxa"/>
            <w:vMerge/>
          </w:tcPr>
          <w:p w14:paraId="43DDF6D4" w14:textId="77777777" w:rsidR="00DA6148" w:rsidRPr="000349B8" w:rsidRDefault="00DA614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552EFD1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49C705BC" w14:textId="77777777" w:rsidR="00DA6148" w:rsidRPr="002F291B" w:rsidRDefault="00DA614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33CAD8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24F9C099" w14:textId="77777777" w:rsidR="00DA6148" w:rsidRPr="00FF2306" w:rsidRDefault="00DA614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DA6148" w14:paraId="6498E2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F3F25C5" w14:textId="77777777" w:rsidR="00DA6148" w:rsidRPr="001532BA" w:rsidRDefault="00DA614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80282F" w14:paraId="2F5B8D97" w14:textId="77777777" w:rsidTr="002F7086">
        <w:trPr>
          <w:trHeight w:val="460"/>
        </w:trPr>
        <w:tc>
          <w:tcPr>
            <w:tcW w:w="5688" w:type="dxa"/>
          </w:tcPr>
          <w:p w14:paraId="654B4E38" w14:textId="7FCF1522" w:rsidR="0080282F" w:rsidRPr="00153086" w:rsidRDefault="0080282F" w:rsidP="0080282F">
            <w:pPr>
              <w:spacing w:line="360" w:lineRule="auto"/>
              <w:rPr>
                <w:sz w:val="22"/>
                <w:szCs w:val="22"/>
              </w:rPr>
            </w:pPr>
            <w:r w:rsidRPr="00153086">
              <w:t>MUS 2201 Music Theory and Musicianship I (5 credits)</w:t>
            </w:r>
          </w:p>
        </w:tc>
        <w:tc>
          <w:tcPr>
            <w:tcW w:w="1080" w:type="dxa"/>
          </w:tcPr>
          <w:p w14:paraId="1504AE56" w14:textId="77777777" w:rsidR="0080282F" w:rsidRDefault="0080282F" w:rsidP="0080282F"/>
        </w:tc>
        <w:tc>
          <w:tcPr>
            <w:tcW w:w="810" w:type="dxa"/>
          </w:tcPr>
          <w:p w14:paraId="6FA0D39C" w14:textId="77777777" w:rsidR="0080282F" w:rsidRDefault="0080282F" w:rsidP="0080282F"/>
        </w:tc>
        <w:tc>
          <w:tcPr>
            <w:tcW w:w="1800" w:type="dxa"/>
          </w:tcPr>
          <w:p w14:paraId="07E2F49F" w14:textId="77777777" w:rsidR="0080282F" w:rsidRDefault="0080282F" w:rsidP="0080282F"/>
        </w:tc>
        <w:tc>
          <w:tcPr>
            <w:tcW w:w="1710" w:type="dxa"/>
          </w:tcPr>
          <w:p w14:paraId="28CF2F6F" w14:textId="77777777" w:rsidR="0080282F" w:rsidRDefault="0080282F" w:rsidP="0080282F"/>
        </w:tc>
      </w:tr>
      <w:tr w:rsidR="00153086" w14:paraId="42E2EE48" w14:textId="77777777" w:rsidTr="002F7086">
        <w:trPr>
          <w:trHeight w:val="460"/>
        </w:trPr>
        <w:tc>
          <w:tcPr>
            <w:tcW w:w="5688" w:type="dxa"/>
          </w:tcPr>
          <w:p w14:paraId="03B2375B" w14:textId="1EB4B73D" w:rsidR="00153086" w:rsidRPr="00153086" w:rsidRDefault="00153086" w:rsidP="00153086">
            <w:pPr>
              <w:spacing w:line="360" w:lineRule="auto"/>
            </w:pPr>
            <w:r w:rsidRPr="00153086">
              <w:t>MUS 2202 Music Theory &amp; Musicianship II (5 credits)</w:t>
            </w:r>
          </w:p>
        </w:tc>
        <w:tc>
          <w:tcPr>
            <w:tcW w:w="1080" w:type="dxa"/>
          </w:tcPr>
          <w:p w14:paraId="670259B4" w14:textId="77777777" w:rsidR="00153086" w:rsidRDefault="00153086" w:rsidP="00153086"/>
        </w:tc>
        <w:tc>
          <w:tcPr>
            <w:tcW w:w="810" w:type="dxa"/>
          </w:tcPr>
          <w:p w14:paraId="60382F56" w14:textId="77777777" w:rsidR="00153086" w:rsidRDefault="00153086" w:rsidP="00153086"/>
        </w:tc>
        <w:tc>
          <w:tcPr>
            <w:tcW w:w="1800" w:type="dxa"/>
          </w:tcPr>
          <w:p w14:paraId="667CE8CE" w14:textId="77777777" w:rsidR="00153086" w:rsidRDefault="00153086" w:rsidP="00153086"/>
        </w:tc>
        <w:tc>
          <w:tcPr>
            <w:tcW w:w="1710" w:type="dxa"/>
          </w:tcPr>
          <w:p w14:paraId="60FC1C9F" w14:textId="77777777" w:rsidR="00153086" w:rsidRDefault="00153086" w:rsidP="00153086"/>
        </w:tc>
      </w:tr>
      <w:tr w:rsidR="00A35B7A" w14:paraId="0E4A8F41" w14:textId="77777777" w:rsidTr="002F7086">
        <w:trPr>
          <w:trHeight w:val="460"/>
        </w:trPr>
        <w:tc>
          <w:tcPr>
            <w:tcW w:w="5688" w:type="dxa"/>
          </w:tcPr>
          <w:p w14:paraId="1156AE08" w14:textId="16FD46EC" w:rsidR="00A35B7A" w:rsidRPr="00153086" w:rsidRDefault="00A35B7A" w:rsidP="00A35B7A">
            <w:pPr>
              <w:spacing w:line="360" w:lineRule="auto"/>
            </w:pPr>
            <w:r w:rsidRPr="00A35B7A">
              <w:t>MUS 3201 Music Theory &amp; Musicianship III (5 credits)</w:t>
            </w:r>
          </w:p>
        </w:tc>
        <w:tc>
          <w:tcPr>
            <w:tcW w:w="1080" w:type="dxa"/>
          </w:tcPr>
          <w:p w14:paraId="455F13FD" w14:textId="77777777" w:rsidR="00A35B7A" w:rsidRDefault="00A35B7A" w:rsidP="00A35B7A"/>
        </w:tc>
        <w:tc>
          <w:tcPr>
            <w:tcW w:w="810" w:type="dxa"/>
          </w:tcPr>
          <w:p w14:paraId="6B8EBBC1" w14:textId="77777777" w:rsidR="00A35B7A" w:rsidRDefault="00A35B7A" w:rsidP="00A35B7A"/>
        </w:tc>
        <w:tc>
          <w:tcPr>
            <w:tcW w:w="1800" w:type="dxa"/>
          </w:tcPr>
          <w:p w14:paraId="5DC5DC10" w14:textId="77777777" w:rsidR="00A35B7A" w:rsidRDefault="00A35B7A" w:rsidP="00A35B7A"/>
        </w:tc>
        <w:tc>
          <w:tcPr>
            <w:tcW w:w="1710" w:type="dxa"/>
          </w:tcPr>
          <w:p w14:paraId="0A9842E2" w14:textId="77777777" w:rsidR="00A35B7A" w:rsidRDefault="00A35B7A" w:rsidP="00A35B7A"/>
        </w:tc>
      </w:tr>
      <w:tr w:rsidR="00A35B7A" w14:paraId="3B376C3C" w14:textId="77777777" w:rsidTr="002F7086">
        <w:trPr>
          <w:trHeight w:val="460"/>
        </w:trPr>
        <w:tc>
          <w:tcPr>
            <w:tcW w:w="5688" w:type="dxa"/>
          </w:tcPr>
          <w:p w14:paraId="255FB145" w14:textId="0D967B51" w:rsidR="00A35B7A" w:rsidRPr="00153086" w:rsidRDefault="00A35B7A" w:rsidP="00A35B7A">
            <w:pPr>
              <w:spacing w:line="360" w:lineRule="auto"/>
            </w:pPr>
            <w:r w:rsidRPr="00A35B7A">
              <w:t>MUS 3202 Music Theory &amp; Musicianship IV (4 credits)</w:t>
            </w:r>
          </w:p>
        </w:tc>
        <w:tc>
          <w:tcPr>
            <w:tcW w:w="1080" w:type="dxa"/>
          </w:tcPr>
          <w:p w14:paraId="632065C7" w14:textId="77777777" w:rsidR="00A35B7A" w:rsidRDefault="00A35B7A" w:rsidP="00A35B7A"/>
        </w:tc>
        <w:tc>
          <w:tcPr>
            <w:tcW w:w="810" w:type="dxa"/>
          </w:tcPr>
          <w:p w14:paraId="6CED6898" w14:textId="77777777" w:rsidR="00A35B7A" w:rsidRDefault="00A35B7A" w:rsidP="00A35B7A"/>
        </w:tc>
        <w:tc>
          <w:tcPr>
            <w:tcW w:w="1800" w:type="dxa"/>
          </w:tcPr>
          <w:p w14:paraId="6AD27F3C" w14:textId="77777777" w:rsidR="00A35B7A" w:rsidRDefault="00A35B7A" w:rsidP="00A35B7A"/>
        </w:tc>
        <w:tc>
          <w:tcPr>
            <w:tcW w:w="1710" w:type="dxa"/>
          </w:tcPr>
          <w:p w14:paraId="28680FEB" w14:textId="77777777" w:rsidR="00A35B7A" w:rsidRDefault="00A35B7A" w:rsidP="00A35B7A"/>
        </w:tc>
      </w:tr>
      <w:tr w:rsidR="00A35B7A" w14:paraId="11A3EBA2" w14:textId="77777777" w:rsidTr="002F7086">
        <w:trPr>
          <w:trHeight w:val="460"/>
        </w:trPr>
        <w:tc>
          <w:tcPr>
            <w:tcW w:w="5688" w:type="dxa"/>
          </w:tcPr>
          <w:p w14:paraId="6DC8A017" w14:textId="61059303" w:rsidR="00A35B7A" w:rsidRPr="00153086" w:rsidRDefault="00A35B7A" w:rsidP="00A35B7A">
            <w:pPr>
              <w:spacing w:line="360" w:lineRule="auto"/>
            </w:pPr>
            <w:r w:rsidRPr="00A35B7A">
              <w:t>MUS 3501 Music Technology I (2 credits)</w:t>
            </w:r>
          </w:p>
        </w:tc>
        <w:tc>
          <w:tcPr>
            <w:tcW w:w="1080" w:type="dxa"/>
          </w:tcPr>
          <w:p w14:paraId="44B28871" w14:textId="77777777" w:rsidR="00A35B7A" w:rsidRDefault="00A35B7A" w:rsidP="00A35B7A"/>
        </w:tc>
        <w:tc>
          <w:tcPr>
            <w:tcW w:w="810" w:type="dxa"/>
          </w:tcPr>
          <w:p w14:paraId="10293B15" w14:textId="77777777" w:rsidR="00A35B7A" w:rsidRDefault="00A35B7A" w:rsidP="00A35B7A"/>
        </w:tc>
        <w:tc>
          <w:tcPr>
            <w:tcW w:w="1800" w:type="dxa"/>
          </w:tcPr>
          <w:p w14:paraId="18CC5AEA" w14:textId="77777777" w:rsidR="00A35B7A" w:rsidRDefault="00A35B7A" w:rsidP="00A35B7A"/>
        </w:tc>
        <w:tc>
          <w:tcPr>
            <w:tcW w:w="1710" w:type="dxa"/>
          </w:tcPr>
          <w:p w14:paraId="72C88504" w14:textId="77777777" w:rsidR="00A35B7A" w:rsidRDefault="00A35B7A" w:rsidP="00A35B7A"/>
        </w:tc>
      </w:tr>
      <w:tr w:rsidR="00A35B7A" w14:paraId="2896A89A" w14:textId="77777777" w:rsidTr="002F7086">
        <w:trPr>
          <w:trHeight w:val="460"/>
        </w:trPr>
        <w:tc>
          <w:tcPr>
            <w:tcW w:w="5688" w:type="dxa"/>
          </w:tcPr>
          <w:p w14:paraId="6E48A716" w14:textId="2DE5C9F6" w:rsidR="00A35B7A" w:rsidRPr="00153086" w:rsidRDefault="00A35B7A" w:rsidP="00A35B7A">
            <w:pPr>
              <w:spacing w:line="360" w:lineRule="auto"/>
            </w:pPr>
            <w:r w:rsidRPr="00A35B7A">
              <w:t>MUS 3618 Conducting Fundamentals (2 credits)</w:t>
            </w:r>
          </w:p>
        </w:tc>
        <w:tc>
          <w:tcPr>
            <w:tcW w:w="1080" w:type="dxa"/>
          </w:tcPr>
          <w:p w14:paraId="743EE7C2" w14:textId="77777777" w:rsidR="00A35B7A" w:rsidRDefault="00A35B7A" w:rsidP="00A35B7A"/>
        </w:tc>
        <w:tc>
          <w:tcPr>
            <w:tcW w:w="810" w:type="dxa"/>
          </w:tcPr>
          <w:p w14:paraId="2C4DE58E" w14:textId="77777777" w:rsidR="00A35B7A" w:rsidRDefault="00A35B7A" w:rsidP="00A35B7A"/>
        </w:tc>
        <w:tc>
          <w:tcPr>
            <w:tcW w:w="1800" w:type="dxa"/>
          </w:tcPr>
          <w:p w14:paraId="436C379A" w14:textId="77777777" w:rsidR="00A35B7A" w:rsidRDefault="00A35B7A" w:rsidP="00A35B7A"/>
        </w:tc>
        <w:tc>
          <w:tcPr>
            <w:tcW w:w="1710" w:type="dxa"/>
          </w:tcPr>
          <w:p w14:paraId="299DDF92" w14:textId="77777777" w:rsidR="00A35B7A" w:rsidRDefault="00A35B7A" w:rsidP="00A35B7A"/>
        </w:tc>
      </w:tr>
      <w:tr w:rsidR="00A35B7A" w14:paraId="30EA3DB2" w14:textId="77777777" w:rsidTr="002F7086">
        <w:trPr>
          <w:trHeight w:val="460"/>
        </w:trPr>
        <w:tc>
          <w:tcPr>
            <w:tcW w:w="5688" w:type="dxa"/>
          </w:tcPr>
          <w:p w14:paraId="65830C2A" w14:textId="63819D1C" w:rsidR="00A35B7A" w:rsidRPr="006D473E" w:rsidRDefault="00A35B7A" w:rsidP="00A35B7A">
            <w:pPr>
              <w:spacing w:line="360" w:lineRule="auto"/>
              <w:rPr>
                <w:highlight w:val="green"/>
              </w:rPr>
            </w:pPr>
            <w:r w:rsidRPr="00A35B7A">
              <w:t>MUS 3801 History and Literature of Music I (3 credits)</w:t>
            </w:r>
          </w:p>
        </w:tc>
        <w:tc>
          <w:tcPr>
            <w:tcW w:w="1080" w:type="dxa"/>
          </w:tcPr>
          <w:p w14:paraId="6F768990" w14:textId="77777777" w:rsidR="00A35B7A" w:rsidRDefault="00A35B7A" w:rsidP="00A35B7A"/>
        </w:tc>
        <w:tc>
          <w:tcPr>
            <w:tcW w:w="810" w:type="dxa"/>
          </w:tcPr>
          <w:p w14:paraId="31883F24" w14:textId="77777777" w:rsidR="00A35B7A" w:rsidRDefault="00A35B7A" w:rsidP="00A35B7A"/>
        </w:tc>
        <w:tc>
          <w:tcPr>
            <w:tcW w:w="1800" w:type="dxa"/>
          </w:tcPr>
          <w:p w14:paraId="52EB1C39" w14:textId="77777777" w:rsidR="00A35B7A" w:rsidRDefault="00A35B7A" w:rsidP="00A35B7A"/>
        </w:tc>
        <w:tc>
          <w:tcPr>
            <w:tcW w:w="1710" w:type="dxa"/>
          </w:tcPr>
          <w:p w14:paraId="20A68FE0" w14:textId="77777777" w:rsidR="00A35B7A" w:rsidRDefault="00A35B7A" w:rsidP="00A35B7A"/>
        </w:tc>
      </w:tr>
      <w:tr w:rsidR="00A35B7A" w14:paraId="44F579A6" w14:textId="77777777" w:rsidTr="002F7086">
        <w:trPr>
          <w:trHeight w:val="460"/>
        </w:trPr>
        <w:tc>
          <w:tcPr>
            <w:tcW w:w="5688" w:type="dxa"/>
          </w:tcPr>
          <w:p w14:paraId="24495653" w14:textId="7E752498" w:rsidR="00A35B7A" w:rsidRPr="006D473E" w:rsidRDefault="00A35B7A" w:rsidP="00A35B7A">
            <w:pPr>
              <w:spacing w:line="360" w:lineRule="auto"/>
              <w:rPr>
                <w:highlight w:val="green"/>
              </w:rPr>
            </w:pPr>
            <w:r w:rsidRPr="00A35B7A">
              <w:t>MUS 3802 History and Literature of Music II (3 credits)</w:t>
            </w:r>
          </w:p>
        </w:tc>
        <w:tc>
          <w:tcPr>
            <w:tcW w:w="1080" w:type="dxa"/>
          </w:tcPr>
          <w:p w14:paraId="2C816946" w14:textId="77777777" w:rsidR="00A35B7A" w:rsidRDefault="00A35B7A" w:rsidP="00A35B7A"/>
        </w:tc>
        <w:tc>
          <w:tcPr>
            <w:tcW w:w="810" w:type="dxa"/>
          </w:tcPr>
          <w:p w14:paraId="7BB061F7" w14:textId="77777777" w:rsidR="00A35B7A" w:rsidRDefault="00A35B7A" w:rsidP="00A35B7A"/>
        </w:tc>
        <w:tc>
          <w:tcPr>
            <w:tcW w:w="1800" w:type="dxa"/>
          </w:tcPr>
          <w:p w14:paraId="38AB4222" w14:textId="77777777" w:rsidR="00A35B7A" w:rsidRDefault="00A35B7A" w:rsidP="00A35B7A"/>
        </w:tc>
        <w:tc>
          <w:tcPr>
            <w:tcW w:w="1710" w:type="dxa"/>
          </w:tcPr>
          <w:p w14:paraId="1D14E081" w14:textId="77777777" w:rsidR="00A35B7A" w:rsidRDefault="00A35B7A" w:rsidP="00A35B7A"/>
        </w:tc>
      </w:tr>
      <w:tr w:rsidR="00314CC2" w14:paraId="6F351C31" w14:textId="77777777" w:rsidTr="002F7086">
        <w:trPr>
          <w:trHeight w:val="460"/>
        </w:trPr>
        <w:tc>
          <w:tcPr>
            <w:tcW w:w="5688" w:type="dxa"/>
          </w:tcPr>
          <w:p w14:paraId="467C482D" w14:textId="266DFD19" w:rsidR="00314CC2" w:rsidRPr="00A35B7A" w:rsidRDefault="00314CC2" w:rsidP="00314CC2">
            <w:pPr>
              <w:spacing w:line="360" w:lineRule="auto"/>
            </w:pPr>
            <w:r w:rsidRPr="00314CC2">
              <w:t>MUS 3898 Degree Recital (0 credit)</w:t>
            </w:r>
          </w:p>
        </w:tc>
        <w:tc>
          <w:tcPr>
            <w:tcW w:w="1080" w:type="dxa"/>
          </w:tcPr>
          <w:p w14:paraId="28E9BF70" w14:textId="77777777" w:rsidR="00314CC2" w:rsidRDefault="00314CC2" w:rsidP="00314CC2"/>
        </w:tc>
        <w:tc>
          <w:tcPr>
            <w:tcW w:w="810" w:type="dxa"/>
          </w:tcPr>
          <w:p w14:paraId="2A620467" w14:textId="77777777" w:rsidR="00314CC2" w:rsidRDefault="00314CC2" w:rsidP="00314CC2"/>
        </w:tc>
        <w:tc>
          <w:tcPr>
            <w:tcW w:w="1800" w:type="dxa"/>
          </w:tcPr>
          <w:p w14:paraId="0D4FBFA8" w14:textId="77777777" w:rsidR="00314CC2" w:rsidRDefault="00314CC2" w:rsidP="00314CC2"/>
        </w:tc>
        <w:tc>
          <w:tcPr>
            <w:tcW w:w="1710" w:type="dxa"/>
          </w:tcPr>
          <w:p w14:paraId="47785A83" w14:textId="77777777" w:rsidR="00314CC2" w:rsidRDefault="00314CC2" w:rsidP="00314CC2"/>
        </w:tc>
      </w:tr>
      <w:tr w:rsidR="00314CC2" w14:paraId="6B74F211" w14:textId="77777777" w:rsidTr="002F7086">
        <w:trPr>
          <w:trHeight w:val="460"/>
        </w:trPr>
        <w:tc>
          <w:tcPr>
            <w:tcW w:w="5688" w:type="dxa"/>
          </w:tcPr>
          <w:p w14:paraId="68E581D9" w14:textId="7FC359D7" w:rsidR="00314CC2" w:rsidRPr="006D473E" w:rsidRDefault="00314CC2" w:rsidP="00314CC2">
            <w:pPr>
              <w:spacing w:line="360" w:lineRule="auto"/>
              <w:rPr>
                <w:highlight w:val="green"/>
              </w:rPr>
            </w:pPr>
            <w:r w:rsidRPr="00153086">
              <w:t>MUS 2310 Piano Proficiency (0 credit)</w:t>
            </w:r>
          </w:p>
        </w:tc>
        <w:tc>
          <w:tcPr>
            <w:tcW w:w="1080" w:type="dxa"/>
          </w:tcPr>
          <w:p w14:paraId="47B35093" w14:textId="77777777" w:rsidR="00314CC2" w:rsidRDefault="00314CC2" w:rsidP="00314CC2"/>
        </w:tc>
        <w:tc>
          <w:tcPr>
            <w:tcW w:w="810" w:type="dxa"/>
          </w:tcPr>
          <w:p w14:paraId="45270313" w14:textId="77777777" w:rsidR="00314CC2" w:rsidRDefault="00314CC2" w:rsidP="00314CC2"/>
        </w:tc>
        <w:tc>
          <w:tcPr>
            <w:tcW w:w="1800" w:type="dxa"/>
          </w:tcPr>
          <w:p w14:paraId="04ADCA6B" w14:textId="77777777" w:rsidR="00314CC2" w:rsidRDefault="00314CC2" w:rsidP="00314CC2"/>
        </w:tc>
        <w:tc>
          <w:tcPr>
            <w:tcW w:w="1710" w:type="dxa"/>
          </w:tcPr>
          <w:p w14:paraId="1A3B2E89" w14:textId="77777777" w:rsidR="00314CC2" w:rsidRDefault="00314CC2" w:rsidP="00314CC2"/>
        </w:tc>
      </w:tr>
      <w:tr w:rsidR="00314CC2" w14:paraId="41C9B8F2" w14:textId="77777777" w:rsidTr="002F7086">
        <w:trPr>
          <w:trHeight w:val="460"/>
        </w:trPr>
        <w:tc>
          <w:tcPr>
            <w:tcW w:w="5688" w:type="dxa"/>
          </w:tcPr>
          <w:p w14:paraId="351BDDD6" w14:textId="2F1DAD23" w:rsidR="00314CC2" w:rsidRPr="006D473E" w:rsidRDefault="00314CC2" w:rsidP="00314CC2">
            <w:pPr>
              <w:spacing w:line="360" w:lineRule="auto"/>
              <w:rPr>
                <w:highlight w:val="green"/>
              </w:rPr>
            </w:pPr>
            <w:r w:rsidRPr="00314CC2">
              <w:t>MUS 2110 World Music</w:t>
            </w:r>
            <w:r w:rsidR="00FD7C19">
              <w:t>: Western Hem.</w:t>
            </w:r>
            <w:r w:rsidRPr="00314CC2">
              <w:t xml:space="preserve"> (2 credits) </w:t>
            </w:r>
            <w:r w:rsidRPr="00314CC2">
              <w:rPr>
                <w:b/>
                <w:u w:val="single"/>
              </w:rPr>
              <w:t>OR</w:t>
            </w:r>
            <w:r w:rsidRPr="00314CC2">
              <w:br/>
              <w:t>MUS 2111 World Music: Eastern Hemisphere (3 cr.)</w:t>
            </w:r>
          </w:p>
        </w:tc>
        <w:tc>
          <w:tcPr>
            <w:tcW w:w="1080" w:type="dxa"/>
          </w:tcPr>
          <w:p w14:paraId="091A29F2" w14:textId="77777777" w:rsidR="00314CC2" w:rsidRDefault="00314CC2" w:rsidP="00314CC2"/>
        </w:tc>
        <w:tc>
          <w:tcPr>
            <w:tcW w:w="810" w:type="dxa"/>
          </w:tcPr>
          <w:p w14:paraId="4BC7DC2A" w14:textId="77777777" w:rsidR="00314CC2" w:rsidRDefault="00314CC2" w:rsidP="00314CC2"/>
        </w:tc>
        <w:tc>
          <w:tcPr>
            <w:tcW w:w="1800" w:type="dxa"/>
          </w:tcPr>
          <w:p w14:paraId="4D561A63" w14:textId="77777777" w:rsidR="00314CC2" w:rsidRDefault="00314CC2" w:rsidP="00314CC2"/>
        </w:tc>
        <w:tc>
          <w:tcPr>
            <w:tcW w:w="1710" w:type="dxa"/>
          </w:tcPr>
          <w:p w14:paraId="7B3F2DB7" w14:textId="77777777" w:rsidR="00314CC2" w:rsidRDefault="00314CC2" w:rsidP="00314CC2"/>
        </w:tc>
      </w:tr>
    </w:tbl>
    <w:p w14:paraId="06AA55FF" w14:textId="1F5A222D" w:rsidR="009F5BCB" w:rsidRDefault="009F5BCB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D5A8A" w14:paraId="20C4344C" w14:textId="77777777" w:rsidTr="002F7086">
        <w:trPr>
          <w:trHeight w:val="95"/>
        </w:trPr>
        <w:tc>
          <w:tcPr>
            <w:tcW w:w="11088" w:type="dxa"/>
            <w:gridSpan w:val="5"/>
          </w:tcPr>
          <w:p w14:paraId="12C1681F" w14:textId="6267090A" w:rsidR="00ED5A8A" w:rsidRDefault="00ED5A8A" w:rsidP="002F7086"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ED5A8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Instrumental and Classroom Music Specialization </w:t>
            </w:r>
            <w:r w:rsidRPr="0093639A">
              <w:rPr>
                <w:b/>
                <w:i/>
              </w:rPr>
              <w:t>Courses</w:t>
            </w:r>
            <w:r w:rsidR="00584F36">
              <w:rPr>
                <w:b/>
                <w:i/>
              </w:rPr>
              <w:t>.</w:t>
            </w:r>
          </w:p>
        </w:tc>
      </w:tr>
      <w:tr w:rsidR="00ED5A8A" w14:paraId="39BAA74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2170295" w14:textId="77777777" w:rsidR="00ED5A8A" w:rsidRPr="000349B8" w:rsidRDefault="00ED5A8A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7CABFBB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82A4C36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D5A8A" w14:paraId="7AB9DDF5" w14:textId="77777777" w:rsidTr="002F7086">
        <w:trPr>
          <w:trHeight w:val="95"/>
        </w:trPr>
        <w:tc>
          <w:tcPr>
            <w:tcW w:w="5688" w:type="dxa"/>
            <w:vMerge/>
          </w:tcPr>
          <w:p w14:paraId="48B1468F" w14:textId="77777777" w:rsidR="00ED5A8A" w:rsidRPr="000349B8" w:rsidRDefault="00ED5A8A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3ECB304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3A9C7CD7" w14:textId="77777777" w:rsidR="00ED5A8A" w:rsidRPr="002F291B" w:rsidRDefault="00ED5A8A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06E1C86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3B49010B" w14:textId="77777777" w:rsidR="00ED5A8A" w:rsidRPr="00FF2306" w:rsidRDefault="00ED5A8A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D5A8A" w14:paraId="51972355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784ED79" w14:textId="77777777" w:rsidR="00ED5A8A" w:rsidRPr="001532BA" w:rsidRDefault="00ED5A8A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D5A8A" w14:paraId="09E8AA49" w14:textId="77777777" w:rsidTr="002F7086">
        <w:trPr>
          <w:trHeight w:val="460"/>
        </w:trPr>
        <w:tc>
          <w:tcPr>
            <w:tcW w:w="5688" w:type="dxa"/>
          </w:tcPr>
          <w:p w14:paraId="2E334EB2" w14:textId="4772C096" w:rsidR="00ED5A8A" w:rsidRPr="00A35B7A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A35B7A">
              <w:t>MUS 1138 Introduction to Voice (1 credit)</w:t>
            </w:r>
          </w:p>
        </w:tc>
        <w:tc>
          <w:tcPr>
            <w:tcW w:w="1080" w:type="dxa"/>
          </w:tcPr>
          <w:p w14:paraId="015EBBD7" w14:textId="77777777" w:rsidR="00ED5A8A" w:rsidRDefault="00ED5A8A" w:rsidP="00D06504"/>
        </w:tc>
        <w:tc>
          <w:tcPr>
            <w:tcW w:w="810" w:type="dxa"/>
          </w:tcPr>
          <w:p w14:paraId="2A58CAEC" w14:textId="77777777" w:rsidR="00ED5A8A" w:rsidRDefault="00ED5A8A" w:rsidP="00D06504"/>
        </w:tc>
        <w:tc>
          <w:tcPr>
            <w:tcW w:w="1800" w:type="dxa"/>
          </w:tcPr>
          <w:p w14:paraId="2B6D92D5" w14:textId="77777777" w:rsidR="00ED5A8A" w:rsidRDefault="00ED5A8A" w:rsidP="00D06504"/>
        </w:tc>
        <w:tc>
          <w:tcPr>
            <w:tcW w:w="1710" w:type="dxa"/>
          </w:tcPr>
          <w:p w14:paraId="25A6C538" w14:textId="77777777" w:rsidR="00ED5A8A" w:rsidRDefault="00ED5A8A" w:rsidP="00D06504"/>
        </w:tc>
      </w:tr>
      <w:tr w:rsidR="00ED5A8A" w14:paraId="5B8AEFDE" w14:textId="77777777" w:rsidTr="002F7086">
        <w:trPr>
          <w:trHeight w:val="444"/>
        </w:trPr>
        <w:tc>
          <w:tcPr>
            <w:tcW w:w="5688" w:type="dxa"/>
          </w:tcPr>
          <w:p w14:paraId="3DD95F71" w14:textId="18531A67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48 String Methods (1 credit)</w:t>
            </w:r>
          </w:p>
        </w:tc>
        <w:tc>
          <w:tcPr>
            <w:tcW w:w="1080" w:type="dxa"/>
          </w:tcPr>
          <w:p w14:paraId="572F34A0" w14:textId="77777777" w:rsidR="00ED5A8A" w:rsidRDefault="00ED5A8A" w:rsidP="00D06504"/>
        </w:tc>
        <w:tc>
          <w:tcPr>
            <w:tcW w:w="810" w:type="dxa"/>
          </w:tcPr>
          <w:p w14:paraId="4902B3B1" w14:textId="77777777" w:rsidR="00ED5A8A" w:rsidRDefault="00ED5A8A" w:rsidP="00D06504"/>
        </w:tc>
        <w:tc>
          <w:tcPr>
            <w:tcW w:w="1800" w:type="dxa"/>
          </w:tcPr>
          <w:p w14:paraId="07B477C7" w14:textId="77777777" w:rsidR="00ED5A8A" w:rsidRDefault="00ED5A8A" w:rsidP="00D06504"/>
        </w:tc>
        <w:tc>
          <w:tcPr>
            <w:tcW w:w="1710" w:type="dxa"/>
          </w:tcPr>
          <w:p w14:paraId="3163C50A" w14:textId="77777777" w:rsidR="00ED5A8A" w:rsidRDefault="00ED5A8A" w:rsidP="00D06504"/>
        </w:tc>
      </w:tr>
      <w:tr w:rsidR="00ED5A8A" w14:paraId="58E5B062" w14:textId="77777777" w:rsidTr="002F7086">
        <w:trPr>
          <w:trHeight w:val="460"/>
        </w:trPr>
        <w:tc>
          <w:tcPr>
            <w:tcW w:w="5688" w:type="dxa"/>
          </w:tcPr>
          <w:p w14:paraId="7C20EC50" w14:textId="4728A813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68 High Brass Methods (1 credit)</w:t>
            </w:r>
          </w:p>
        </w:tc>
        <w:tc>
          <w:tcPr>
            <w:tcW w:w="1080" w:type="dxa"/>
          </w:tcPr>
          <w:p w14:paraId="1616C302" w14:textId="77777777" w:rsidR="00ED5A8A" w:rsidRDefault="00ED5A8A" w:rsidP="00D06504"/>
        </w:tc>
        <w:tc>
          <w:tcPr>
            <w:tcW w:w="810" w:type="dxa"/>
          </w:tcPr>
          <w:p w14:paraId="0243E6A4" w14:textId="77777777" w:rsidR="00ED5A8A" w:rsidRDefault="00ED5A8A" w:rsidP="00D06504"/>
        </w:tc>
        <w:tc>
          <w:tcPr>
            <w:tcW w:w="1800" w:type="dxa"/>
          </w:tcPr>
          <w:p w14:paraId="01F3DCED" w14:textId="77777777" w:rsidR="00ED5A8A" w:rsidRDefault="00ED5A8A" w:rsidP="00D06504"/>
        </w:tc>
        <w:tc>
          <w:tcPr>
            <w:tcW w:w="1710" w:type="dxa"/>
          </w:tcPr>
          <w:p w14:paraId="036F1E2F" w14:textId="77777777" w:rsidR="00ED5A8A" w:rsidRDefault="00ED5A8A" w:rsidP="00D06504"/>
        </w:tc>
      </w:tr>
      <w:tr w:rsidR="00ED5A8A" w14:paraId="4C033897" w14:textId="77777777" w:rsidTr="002F7086">
        <w:trPr>
          <w:trHeight w:val="444"/>
        </w:trPr>
        <w:tc>
          <w:tcPr>
            <w:tcW w:w="5688" w:type="dxa"/>
          </w:tcPr>
          <w:p w14:paraId="7EAC8477" w14:textId="7DC4C5C1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69 Low Brass Methods (1 credit)</w:t>
            </w:r>
          </w:p>
        </w:tc>
        <w:tc>
          <w:tcPr>
            <w:tcW w:w="1080" w:type="dxa"/>
          </w:tcPr>
          <w:p w14:paraId="3B62CCA8" w14:textId="77777777" w:rsidR="00ED5A8A" w:rsidRDefault="00ED5A8A" w:rsidP="00D06504"/>
        </w:tc>
        <w:tc>
          <w:tcPr>
            <w:tcW w:w="810" w:type="dxa"/>
          </w:tcPr>
          <w:p w14:paraId="58521395" w14:textId="77777777" w:rsidR="00ED5A8A" w:rsidRDefault="00ED5A8A" w:rsidP="00D06504"/>
        </w:tc>
        <w:tc>
          <w:tcPr>
            <w:tcW w:w="1800" w:type="dxa"/>
          </w:tcPr>
          <w:p w14:paraId="5FC63110" w14:textId="77777777" w:rsidR="00ED5A8A" w:rsidRDefault="00ED5A8A" w:rsidP="00D06504"/>
        </w:tc>
        <w:tc>
          <w:tcPr>
            <w:tcW w:w="1710" w:type="dxa"/>
          </w:tcPr>
          <w:p w14:paraId="51552F45" w14:textId="77777777" w:rsidR="00ED5A8A" w:rsidRDefault="00ED5A8A" w:rsidP="00D06504"/>
        </w:tc>
      </w:tr>
      <w:tr w:rsidR="00ED5A8A" w14:paraId="4D9BD294" w14:textId="77777777" w:rsidTr="002F7086">
        <w:trPr>
          <w:trHeight w:val="444"/>
        </w:trPr>
        <w:tc>
          <w:tcPr>
            <w:tcW w:w="5688" w:type="dxa"/>
          </w:tcPr>
          <w:p w14:paraId="329EE07C" w14:textId="00E369B0" w:rsidR="00ED5A8A" w:rsidRPr="0076056C" w:rsidRDefault="00ED5A8A" w:rsidP="00B76833">
            <w:pPr>
              <w:spacing w:line="360" w:lineRule="auto"/>
            </w:pPr>
            <w:r w:rsidRPr="0076056C">
              <w:t>MUS 1378 Percussion Methods (1 credit)</w:t>
            </w:r>
          </w:p>
        </w:tc>
        <w:tc>
          <w:tcPr>
            <w:tcW w:w="1080" w:type="dxa"/>
          </w:tcPr>
          <w:p w14:paraId="1416B08B" w14:textId="77777777" w:rsidR="00ED5A8A" w:rsidRDefault="00ED5A8A" w:rsidP="00D06504"/>
        </w:tc>
        <w:tc>
          <w:tcPr>
            <w:tcW w:w="810" w:type="dxa"/>
          </w:tcPr>
          <w:p w14:paraId="457F8083" w14:textId="77777777" w:rsidR="00ED5A8A" w:rsidRDefault="00ED5A8A" w:rsidP="00D06504"/>
        </w:tc>
        <w:tc>
          <w:tcPr>
            <w:tcW w:w="1800" w:type="dxa"/>
          </w:tcPr>
          <w:p w14:paraId="47720E63" w14:textId="77777777" w:rsidR="00ED5A8A" w:rsidRDefault="00ED5A8A" w:rsidP="00D06504"/>
        </w:tc>
        <w:tc>
          <w:tcPr>
            <w:tcW w:w="1710" w:type="dxa"/>
          </w:tcPr>
          <w:p w14:paraId="7D9EBBE9" w14:textId="77777777" w:rsidR="00ED5A8A" w:rsidRDefault="00ED5A8A" w:rsidP="00D06504"/>
        </w:tc>
      </w:tr>
      <w:tr w:rsidR="00ED5A8A" w14:paraId="6F56B569" w14:textId="77777777" w:rsidTr="002F7086">
        <w:trPr>
          <w:trHeight w:val="460"/>
        </w:trPr>
        <w:tc>
          <w:tcPr>
            <w:tcW w:w="5688" w:type="dxa"/>
          </w:tcPr>
          <w:p w14:paraId="6DEA5832" w14:textId="2F5A400F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88 Single Reed Methods (1 credit)</w:t>
            </w:r>
          </w:p>
        </w:tc>
        <w:tc>
          <w:tcPr>
            <w:tcW w:w="1080" w:type="dxa"/>
          </w:tcPr>
          <w:p w14:paraId="52466D99" w14:textId="77777777" w:rsidR="00ED5A8A" w:rsidRDefault="00ED5A8A" w:rsidP="00D06504"/>
        </w:tc>
        <w:tc>
          <w:tcPr>
            <w:tcW w:w="810" w:type="dxa"/>
          </w:tcPr>
          <w:p w14:paraId="72E77519" w14:textId="77777777" w:rsidR="00ED5A8A" w:rsidRDefault="00ED5A8A" w:rsidP="00D06504"/>
        </w:tc>
        <w:tc>
          <w:tcPr>
            <w:tcW w:w="1800" w:type="dxa"/>
          </w:tcPr>
          <w:p w14:paraId="34843D37" w14:textId="77777777" w:rsidR="00ED5A8A" w:rsidRDefault="00ED5A8A" w:rsidP="00D06504"/>
        </w:tc>
        <w:tc>
          <w:tcPr>
            <w:tcW w:w="1710" w:type="dxa"/>
          </w:tcPr>
          <w:p w14:paraId="502D27A5" w14:textId="77777777" w:rsidR="00ED5A8A" w:rsidRDefault="00ED5A8A" w:rsidP="00D06504"/>
        </w:tc>
      </w:tr>
      <w:tr w:rsidR="00ED5A8A" w14:paraId="75017E0A" w14:textId="77777777" w:rsidTr="002F7086">
        <w:trPr>
          <w:trHeight w:val="444"/>
        </w:trPr>
        <w:tc>
          <w:tcPr>
            <w:tcW w:w="5688" w:type="dxa"/>
          </w:tcPr>
          <w:p w14:paraId="6C7A807E" w14:textId="34583EFE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1389 Double Reeds/Flute Methods (1 credit)</w:t>
            </w:r>
          </w:p>
        </w:tc>
        <w:tc>
          <w:tcPr>
            <w:tcW w:w="1080" w:type="dxa"/>
          </w:tcPr>
          <w:p w14:paraId="32A04BA6" w14:textId="77777777" w:rsidR="00ED5A8A" w:rsidRDefault="00ED5A8A" w:rsidP="00D06504"/>
        </w:tc>
        <w:tc>
          <w:tcPr>
            <w:tcW w:w="810" w:type="dxa"/>
          </w:tcPr>
          <w:p w14:paraId="4A82EC1B" w14:textId="77777777" w:rsidR="00ED5A8A" w:rsidRDefault="00ED5A8A" w:rsidP="00D06504"/>
        </w:tc>
        <w:tc>
          <w:tcPr>
            <w:tcW w:w="1800" w:type="dxa"/>
          </w:tcPr>
          <w:p w14:paraId="1BA8A89E" w14:textId="77777777" w:rsidR="00ED5A8A" w:rsidRDefault="00ED5A8A" w:rsidP="00D06504"/>
        </w:tc>
        <w:tc>
          <w:tcPr>
            <w:tcW w:w="1710" w:type="dxa"/>
          </w:tcPr>
          <w:p w14:paraId="305982F3" w14:textId="77777777" w:rsidR="00ED5A8A" w:rsidRDefault="00ED5A8A" w:rsidP="00D06504"/>
        </w:tc>
      </w:tr>
      <w:tr w:rsidR="00ED5A8A" w14:paraId="50C9862D" w14:textId="77777777" w:rsidTr="002F7086">
        <w:trPr>
          <w:trHeight w:val="444"/>
        </w:trPr>
        <w:tc>
          <w:tcPr>
            <w:tcW w:w="5688" w:type="dxa"/>
          </w:tcPr>
          <w:p w14:paraId="63DAF026" w14:textId="04780BA0" w:rsidR="00900E78" w:rsidRPr="006368C8" w:rsidRDefault="00ED5A8A" w:rsidP="006368C8">
            <w:r w:rsidRPr="0076056C">
              <w:t>MUS 2607 Music Education I: Introduction (2 credits)</w:t>
            </w:r>
          </w:p>
        </w:tc>
        <w:tc>
          <w:tcPr>
            <w:tcW w:w="1080" w:type="dxa"/>
          </w:tcPr>
          <w:p w14:paraId="613BC010" w14:textId="77777777" w:rsidR="00ED5A8A" w:rsidRDefault="00ED5A8A" w:rsidP="00D06504"/>
        </w:tc>
        <w:tc>
          <w:tcPr>
            <w:tcW w:w="810" w:type="dxa"/>
          </w:tcPr>
          <w:p w14:paraId="4C4412FC" w14:textId="77777777" w:rsidR="00ED5A8A" w:rsidRDefault="00ED5A8A" w:rsidP="00D06504"/>
        </w:tc>
        <w:tc>
          <w:tcPr>
            <w:tcW w:w="1800" w:type="dxa"/>
          </w:tcPr>
          <w:p w14:paraId="6A9919F9" w14:textId="77777777" w:rsidR="00ED5A8A" w:rsidRDefault="00ED5A8A" w:rsidP="00D06504"/>
        </w:tc>
        <w:tc>
          <w:tcPr>
            <w:tcW w:w="1710" w:type="dxa"/>
          </w:tcPr>
          <w:p w14:paraId="0E8649CA" w14:textId="77777777" w:rsidR="00ED5A8A" w:rsidRDefault="00ED5A8A" w:rsidP="00D06504"/>
        </w:tc>
      </w:tr>
      <w:tr w:rsidR="00ED5A8A" w14:paraId="70B71DB7" w14:textId="77777777" w:rsidTr="002F7086">
        <w:trPr>
          <w:trHeight w:val="444"/>
        </w:trPr>
        <w:tc>
          <w:tcPr>
            <w:tcW w:w="5688" w:type="dxa"/>
          </w:tcPr>
          <w:p w14:paraId="3C3CADE5" w14:textId="08825681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3100 Jazz Improvisation (1 credit)</w:t>
            </w:r>
          </w:p>
        </w:tc>
        <w:tc>
          <w:tcPr>
            <w:tcW w:w="1080" w:type="dxa"/>
          </w:tcPr>
          <w:p w14:paraId="7EE7F1AB" w14:textId="77777777" w:rsidR="00ED5A8A" w:rsidRDefault="00ED5A8A" w:rsidP="00D06504"/>
        </w:tc>
        <w:tc>
          <w:tcPr>
            <w:tcW w:w="810" w:type="dxa"/>
          </w:tcPr>
          <w:p w14:paraId="232F3844" w14:textId="77777777" w:rsidR="00ED5A8A" w:rsidRDefault="00ED5A8A" w:rsidP="00D06504"/>
        </w:tc>
        <w:tc>
          <w:tcPr>
            <w:tcW w:w="1800" w:type="dxa"/>
          </w:tcPr>
          <w:p w14:paraId="658E4804" w14:textId="77777777" w:rsidR="00ED5A8A" w:rsidRDefault="00ED5A8A" w:rsidP="00D06504"/>
        </w:tc>
        <w:tc>
          <w:tcPr>
            <w:tcW w:w="1710" w:type="dxa"/>
          </w:tcPr>
          <w:p w14:paraId="1E6DADF4" w14:textId="77777777" w:rsidR="00ED5A8A" w:rsidRDefault="00ED5A8A" w:rsidP="00D06504"/>
        </w:tc>
      </w:tr>
      <w:tr w:rsidR="00ED5A8A" w14:paraId="4EC97C44" w14:textId="77777777" w:rsidTr="002F7086">
        <w:trPr>
          <w:trHeight w:val="444"/>
        </w:trPr>
        <w:tc>
          <w:tcPr>
            <w:tcW w:w="5688" w:type="dxa"/>
          </w:tcPr>
          <w:p w14:paraId="06E84EF7" w14:textId="77777777" w:rsidR="00ED5A8A" w:rsidRDefault="00ED5A8A" w:rsidP="003B654E">
            <w:r w:rsidRPr="0076056C">
              <w:t>MUS 3607 Music Education II: Elem</w:t>
            </w:r>
            <w:r w:rsidR="00F32F03" w:rsidRPr="0076056C">
              <w:t xml:space="preserve">. </w:t>
            </w:r>
            <w:r w:rsidRPr="0076056C">
              <w:t>Methods (3 cr</w:t>
            </w:r>
            <w:r w:rsidR="00F32F03" w:rsidRPr="0076056C">
              <w:t>.</w:t>
            </w:r>
            <w:r w:rsidRPr="0076056C">
              <w:t>)</w:t>
            </w:r>
          </w:p>
          <w:p w14:paraId="62AC0CBD" w14:textId="7190E69B" w:rsidR="00900E78" w:rsidRPr="0076056C" w:rsidRDefault="00900E78" w:rsidP="00B76833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</w:t>
            </w:r>
            <w:r w:rsidR="006368C8">
              <w:rPr>
                <w:i/>
                <w:iCs/>
              </w:rPr>
              <w:t>10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7D718ABE" w14:textId="77777777" w:rsidR="00ED5A8A" w:rsidRDefault="00ED5A8A" w:rsidP="00D06504"/>
        </w:tc>
        <w:tc>
          <w:tcPr>
            <w:tcW w:w="810" w:type="dxa"/>
          </w:tcPr>
          <w:p w14:paraId="07E4A44C" w14:textId="77777777" w:rsidR="00ED5A8A" w:rsidRDefault="00ED5A8A" w:rsidP="00D06504"/>
        </w:tc>
        <w:tc>
          <w:tcPr>
            <w:tcW w:w="1800" w:type="dxa"/>
          </w:tcPr>
          <w:p w14:paraId="697FA217" w14:textId="77777777" w:rsidR="00ED5A8A" w:rsidRDefault="00ED5A8A" w:rsidP="00D06504"/>
        </w:tc>
        <w:tc>
          <w:tcPr>
            <w:tcW w:w="1710" w:type="dxa"/>
          </w:tcPr>
          <w:p w14:paraId="607A4C2E" w14:textId="77777777" w:rsidR="00ED5A8A" w:rsidRDefault="00ED5A8A" w:rsidP="00D06504"/>
        </w:tc>
      </w:tr>
      <w:tr w:rsidR="00ED5A8A" w14:paraId="0DFFF5D5" w14:textId="77777777" w:rsidTr="002F7086">
        <w:trPr>
          <w:trHeight w:val="444"/>
        </w:trPr>
        <w:tc>
          <w:tcPr>
            <w:tcW w:w="5688" w:type="dxa"/>
          </w:tcPr>
          <w:p w14:paraId="1F7D8179" w14:textId="4A5B56C9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3628 Instrumental Conducting (2 credits)</w:t>
            </w:r>
          </w:p>
        </w:tc>
        <w:tc>
          <w:tcPr>
            <w:tcW w:w="1080" w:type="dxa"/>
          </w:tcPr>
          <w:p w14:paraId="2CDCB701" w14:textId="77777777" w:rsidR="00ED5A8A" w:rsidRDefault="00ED5A8A" w:rsidP="00D06504"/>
        </w:tc>
        <w:tc>
          <w:tcPr>
            <w:tcW w:w="810" w:type="dxa"/>
          </w:tcPr>
          <w:p w14:paraId="2A65761C" w14:textId="77777777" w:rsidR="00ED5A8A" w:rsidRDefault="00ED5A8A" w:rsidP="00D06504"/>
        </w:tc>
        <w:tc>
          <w:tcPr>
            <w:tcW w:w="1800" w:type="dxa"/>
          </w:tcPr>
          <w:p w14:paraId="1170D45C" w14:textId="77777777" w:rsidR="00ED5A8A" w:rsidRDefault="00ED5A8A" w:rsidP="00D06504"/>
        </w:tc>
        <w:tc>
          <w:tcPr>
            <w:tcW w:w="1710" w:type="dxa"/>
          </w:tcPr>
          <w:p w14:paraId="308F8C23" w14:textId="77777777" w:rsidR="00ED5A8A" w:rsidRDefault="00ED5A8A" w:rsidP="00D06504"/>
        </w:tc>
      </w:tr>
      <w:tr w:rsidR="00ED5A8A" w14:paraId="3E56F0FF" w14:textId="77777777" w:rsidTr="002F7086">
        <w:trPr>
          <w:trHeight w:val="444"/>
        </w:trPr>
        <w:tc>
          <w:tcPr>
            <w:tcW w:w="5688" w:type="dxa"/>
          </w:tcPr>
          <w:p w14:paraId="29037B15" w14:textId="2D1D288C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lastRenderedPageBreak/>
              <w:t>MUS 4100 Instrumental Arranging (1 credit)</w:t>
            </w:r>
          </w:p>
        </w:tc>
        <w:tc>
          <w:tcPr>
            <w:tcW w:w="1080" w:type="dxa"/>
          </w:tcPr>
          <w:p w14:paraId="0595948C" w14:textId="77777777" w:rsidR="00ED5A8A" w:rsidRDefault="00ED5A8A" w:rsidP="00D06504"/>
        </w:tc>
        <w:tc>
          <w:tcPr>
            <w:tcW w:w="810" w:type="dxa"/>
          </w:tcPr>
          <w:p w14:paraId="56707003" w14:textId="77777777" w:rsidR="00ED5A8A" w:rsidRDefault="00ED5A8A" w:rsidP="00D06504"/>
        </w:tc>
        <w:tc>
          <w:tcPr>
            <w:tcW w:w="1800" w:type="dxa"/>
          </w:tcPr>
          <w:p w14:paraId="328602ED" w14:textId="77777777" w:rsidR="00ED5A8A" w:rsidRDefault="00ED5A8A" w:rsidP="00D06504"/>
        </w:tc>
        <w:tc>
          <w:tcPr>
            <w:tcW w:w="1710" w:type="dxa"/>
          </w:tcPr>
          <w:p w14:paraId="5A2AFDC9" w14:textId="77777777" w:rsidR="00ED5A8A" w:rsidRDefault="00ED5A8A" w:rsidP="00D06504"/>
        </w:tc>
      </w:tr>
      <w:tr w:rsidR="00ED5A8A" w14:paraId="0CAAEAFF" w14:textId="77777777" w:rsidTr="002F7086">
        <w:trPr>
          <w:trHeight w:val="444"/>
        </w:trPr>
        <w:tc>
          <w:tcPr>
            <w:tcW w:w="5688" w:type="dxa"/>
          </w:tcPr>
          <w:p w14:paraId="604CB37F" w14:textId="77777777" w:rsidR="00ED5A8A" w:rsidRDefault="00ED5A8A" w:rsidP="003B654E">
            <w:r w:rsidRPr="0076056C">
              <w:t>MUS 4607 Music Education III: Sec</w:t>
            </w:r>
            <w:r w:rsidR="00840359" w:rsidRPr="0076056C">
              <w:t>.</w:t>
            </w:r>
            <w:r w:rsidRPr="0076056C">
              <w:t xml:space="preserve"> Methods (2 cr</w:t>
            </w:r>
            <w:r w:rsidR="00840359" w:rsidRPr="0076056C">
              <w:t>.</w:t>
            </w:r>
            <w:r w:rsidRPr="0076056C">
              <w:t>)</w:t>
            </w:r>
          </w:p>
          <w:p w14:paraId="78CFA212" w14:textId="464BE4CD" w:rsidR="00900E78" w:rsidRPr="0076056C" w:rsidRDefault="00900E78" w:rsidP="00B76833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</w:t>
            </w:r>
            <w:r w:rsidR="006368C8">
              <w:rPr>
                <w:i/>
                <w:iCs/>
              </w:rPr>
              <w:t>15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0899129" w14:textId="77777777" w:rsidR="00ED5A8A" w:rsidRDefault="00ED5A8A" w:rsidP="00D06504"/>
        </w:tc>
        <w:tc>
          <w:tcPr>
            <w:tcW w:w="810" w:type="dxa"/>
          </w:tcPr>
          <w:p w14:paraId="4892BF37" w14:textId="77777777" w:rsidR="00ED5A8A" w:rsidRDefault="00ED5A8A" w:rsidP="00D06504"/>
        </w:tc>
        <w:tc>
          <w:tcPr>
            <w:tcW w:w="1800" w:type="dxa"/>
          </w:tcPr>
          <w:p w14:paraId="40BE7B58" w14:textId="77777777" w:rsidR="00ED5A8A" w:rsidRDefault="00ED5A8A" w:rsidP="00D06504"/>
        </w:tc>
        <w:tc>
          <w:tcPr>
            <w:tcW w:w="1710" w:type="dxa"/>
          </w:tcPr>
          <w:p w14:paraId="668EBB0E" w14:textId="77777777" w:rsidR="00ED5A8A" w:rsidRDefault="00ED5A8A" w:rsidP="00D06504"/>
        </w:tc>
      </w:tr>
      <w:tr w:rsidR="00ED5A8A" w14:paraId="2BD12BF4" w14:textId="77777777" w:rsidTr="002F7086">
        <w:trPr>
          <w:trHeight w:val="444"/>
        </w:trPr>
        <w:tc>
          <w:tcPr>
            <w:tcW w:w="5688" w:type="dxa"/>
          </w:tcPr>
          <w:p w14:paraId="3D97F305" w14:textId="46E00A7E" w:rsidR="00ED5A8A" w:rsidRPr="0076056C" w:rsidRDefault="00ED5A8A" w:rsidP="00B76833">
            <w:pPr>
              <w:spacing w:line="360" w:lineRule="auto"/>
              <w:rPr>
                <w:sz w:val="22"/>
                <w:szCs w:val="22"/>
              </w:rPr>
            </w:pPr>
            <w:r w:rsidRPr="0076056C">
              <w:t>MUS 4737 Instrumental Studies (3 credits)</w:t>
            </w:r>
          </w:p>
        </w:tc>
        <w:tc>
          <w:tcPr>
            <w:tcW w:w="1080" w:type="dxa"/>
          </w:tcPr>
          <w:p w14:paraId="0952ED79" w14:textId="77777777" w:rsidR="00ED5A8A" w:rsidRDefault="00ED5A8A" w:rsidP="00D06504"/>
        </w:tc>
        <w:tc>
          <w:tcPr>
            <w:tcW w:w="810" w:type="dxa"/>
          </w:tcPr>
          <w:p w14:paraId="4D6CE896" w14:textId="77777777" w:rsidR="00ED5A8A" w:rsidRDefault="00ED5A8A" w:rsidP="00D06504"/>
        </w:tc>
        <w:tc>
          <w:tcPr>
            <w:tcW w:w="1800" w:type="dxa"/>
          </w:tcPr>
          <w:p w14:paraId="6623B415" w14:textId="77777777" w:rsidR="00ED5A8A" w:rsidRDefault="00ED5A8A" w:rsidP="00D06504"/>
        </w:tc>
        <w:tc>
          <w:tcPr>
            <w:tcW w:w="1710" w:type="dxa"/>
          </w:tcPr>
          <w:p w14:paraId="02C0718F" w14:textId="77777777" w:rsidR="00ED5A8A" w:rsidRDefault="00ED5A8A" w:rsidP="00D06504"/>
        </w:tc>
      </w:tr>
    </w:tbl>
    <w:p w14:paraId="282FCE3C" w14:textId="4D079848" w:rsidR="00ED5A8A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18655E" w14:paraId="26E42C17" w14:textId="77777777" w:rsidTr="002F7086">
        <w:trPr>
          <w:trHeight w:val="95"/>
        </w:trPr>
        <w:tc>
          <w:tcPr>
            <w:tcW w:w="11088" w:type="dxa"/>
            <w:gridSpan w:val="5"/>
          </w:tcPr>
          <w:p w14:paraId="64C88AFC" w14:textId="77777777" w:rsidR="0018655E" w:rsidRDefault="0018655E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Major Applied Area – Major Instrument</w:t>
            </w:r>
          </w:p>
          <w:p w14:paraId="74381756" w14:textId="1484C74A" w:rsidR="00E24DEA" w:rsidRDefault="00E24DEA" w:rsidP="002F7086">
            <w:r w:rsidRPr="00E24DEA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18655E" w14:paraId="1BB5AAC6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A7C2CEC" w14:textId="77777777" w:rsidR="0018655E" w:rsidRPr="000349B8" w:rsidRDefault="0018655E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8D426EA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DE595EE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18655E" w14:paraId="3B10F1EF" w14:textId="77777777" w:rsidTr="002F7086">
        <w:trPr>
          <w:trHeight w:val="95"/>
        </w:trPr>
        <w:tc>
          <w:tcPr>
            <w:tcW w:w="5688" w:type="dxa"/>
            <w:vMerge/>
          </w:tcPr>
          <w:p w14:paraId="23652335" w14:textId="77777777" w:rsidR="0018655E" w:rsidRPr="000349B8" w:rsidRDefault="0018655E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A046159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5177CE9" w14:textId="77777777" w:rsidR="0018655E" w:rsidRPr="002F291B" w:rsidRDefault="0018655E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411FA793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66C7D54" w14:textId="77777777" w:rsidR="0018655E" w:rsidRPr="00FF2306" w:rsidRDefault="0018655E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8655E" w14:paraId="62A6F054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41E1F64" w14:textId="77777777" w:rsidR="0018655E" w:rsidRPr="001532BA" w:rsidRDefault="0018655E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18655E" w14:paraId="66337594" w14:textId="77777777" w:rsidTr="002F7086">
        <w:trPr>
          <w:trHeight w:val="460"/>
        </w:trPr>
        <w:tc>
          <w:tcPr>
            <w:tcW w:w="5688" w:type="dxa"/>
          </w:tcPr>
          <w:p w14:paraId="0A5861D3" w14:textId="77777777" w:rsidR="0018655E" w:rsidRPr="00BA1365" w:rsidRDefault="0018655E" w:rsidP="0018655E">
            <w:r w:rsidRPr="00BA1365">
              <w:t>Select 1 semester credit at the 2000 Level (Numbered 2x48, 2x58, 2x68, 2x78) in one of the following, depending on major instrument: Strings, Woodwinds, Brass, or Percussion.</w:t>
            </w:r>
          </w:p>
          <w:p w14:paraId="395EBEC7" w14:textId="46506D51" w:rsidR="0018655E" w:rsidRPr="00BA1365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02C9A03A" w14:textId="77777777" w:rsidR="0018655E" w:rsidRDefault="0018655E" w:rsidP="00D06504"/>
        </w:tc>
        <w:tc>
          <w:tcPr>
            <w:tcW w:w="810" w:type="dxa"/>
          </w:tcPr>
          <w:p w14:paraId="0C1492F0" w14:textId="77777777" w:rsidR="0018655E" w:rsidRDefault="0018655E" w:rsidP="00D06504"/>
        </w:tc>
        <w:tc>
          <w:tcPr>
            <w:tcW w:w="1800" w:type="dxa"/>
          </w:tcPr>
          <w:p w14:paraId="0C55A7B5" w14:textId="77777777" w:rsidR="0018655E" w:rsidRDefault="0018655E" w:rsidP="00D06504"/>
        </w:tc>
        <w:tc>
          <w:tcPr>
            <w:tcW w:w="1710" w:type="dxa"/>
          </w:tcPr>
          <w:p w14:paraId="4D0F7CCC" w14:textId="77777777" w:rsidR="0018655E" w:rsidRDefault="0018655E" w:rsidP="00D06504"/>
        </w:tc>
      </w:tr>
      <w:tr w:rsidR="0018655E" w14:paraId="222ABA75" w14:textId="77777777" w:rsidTr="002F7086">
        <w:trPr>
          <w:trHeight w:val="444"/>
        </w:trPr>
        <w:tc>
          <w:tcPr>
            <w:tcW w:w="5688" w:type="dxa"/>
          </w:tcPr>
          <w:p w14:paraId="40C887F2" w14:textId="77777777" w:rsidR="00CB3A8B" w:rsidRPr="00BA1365" w:rsidRDefault="00CB3A8B" w:rsidP="00CB3A8B">
            <w:r w:rsidRPr="00BA1365">
              <w:t>Select 1 semester credit at the 3000 Level (Numbered 3x48, 3x58, 3x68, 3x78) in one of the following, depending on major instrument: Strings, Woodwinds, Brass, or Percussion.</w:t>
            </w:r>
          </w:p>
          <w:p w14:paraId="5F328F0C" w14:textId="167EA22E" w:rsidR="0018655E" w:rsidRPr="00BA1365" w:rsidRDefault="0018655E" w:rsidP="002F7086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31A6A8DC" w14:textId="77777777" w:rsidR="0018655E" w:rsidRDefault="0018655E" w:rsidP="00D06504"/>
        </w:tc>
        <w:tc>
          <w:tcPr>
            <w:tcW w:w="810" w:type="dxa"/>
          </w:tcPr>
          <w:p w14:paraId="61A8D02B" w14:textId="77777777" w:rsidR="0018655E" w:rsidRDefault="0018655E" w:rsidP="00D06504"/>
        </w:tc>
        <w:tc>
          <w:tcPr>
            <w:tcW w:w="1800" w:type="dxa"/>
          </w:tcPr>
          <w:p w14:paraId="2446F011" w14:textId="77777777" w:rsidR="0018655E" w:rsidRDefault="0018655E" w:rsidP="00D06504"/>
        </w:tc>
        <w:tc>
          <w:tcPr>
            <w:tcW w:w="1710" w:type="dxa"/>
          </w:tcPr>
          <w:p w14:paraId="50748BF9" w14:textId="77777777" w:rsidR="0018655E" w:rsidRDefault="0018655E" w:rsidP="00D06504"/>
        </w:tc>
      </w:tr>
    </w:tbl>
    <w:p w14:paraId="6C5EADFE" w14:textId="0745E1B0" w:rsidR="00ED5A8A" w:rsidRDefault="00ED5A8A">
      <w:pPr>
        <w:rPr>
          <w:sz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B928AF" w14:paraId="2387A298" w14:textId="77777777" w:rsidTr="002F7086">
        <w:trPr>
          <w:trHeight w:val="95"/>
        </w:trPr>
        <w:tc>
          <w:tcPr>
            <w:tcW w:w="11088" w:type="dxa"/>
            <w:gridSpan w:val="5"/>
          </w:tcPr>
          <w:p w14:paraId="553E04E5" w14:textId="77777777" w:rsidR="00B928AF" w:rsidRDefault="00B928AF" w:rsidP="002F7086">
            <w:pPr>
              <w:rPr>
                <w:b/>
                <w:i/>
                <w:u w:val="single"/>
              </w:rPr>
            </w:pPr>
            <w:r>
              <w:rPr>
                <w:b/>
                <w:i/>
              </w:rPr>
              <w:t>V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Required Instrumental Performing Organizations – </w:t>
            </w:r>
            <w:r w:rsidRPr="004203AF">
              <w:rPr>
                <w:b/>
                <w:i/>
                <w:u w:val="single"/>
              </w:rPr>
              <w:t>Select 6 credits for the following courses</w:t>
            </w:r>
            <w:r w:rsidR="00584F36" w:rsidRPr="00932E96">
              <w:rPr>
                <w:b/>
                <w:i/>
              </w:rPr>
              <w:t>.</w:t>
            </w:r>
          </w:p>
          <w:p w14:paraId="028781B5" w14:textId="74725D02" w:rsidR="00584F36" w:rsidRPr="00B76833" w:rsidRDefault="00584F36" w:rsidP="002F7086">
            <w:pPr>
              <w:rPr>
                <w:b/>
                <w:bCs/>
                <w:i/>
                <w:iCs/>
              </w:rPr>
            </w:pPr>
            <w:r w:rsidRPr="00B76833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B76833">
              <w:rPr>
                <w:b/>
                <w:bCs/>
                <w:i/>
                <w:iCs/>
              </w:rPr>
              <w:br/>
              <w:t>MUS 4500 and MUS 4710 are by audition only. Note: Students must be enrolled in MUS 4700, MUS 4703, </w:t>
            </w:r>
            <w:r w:rsidRPr="00B76833">
              <w:rPr>
                <w:b/>
                <w:bCs/>
                <w:i/>
                <w:iCs/>
              </w:rPr>
              <w:br/>
              <w:t>MUS 4706, or MUS 4707 for at least one semester. </w:t>
            </w:r>
          </w:p>
        </w:tc>
      </w:tr>
      <w:tr w:rsidR="00B928AF" w14:paraId="6EFACB24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257570A6" w14:textId="77777777" w:rsidR="00B928AF" w:rsidRPr="000349B8" w:rsidRDefault="00B928AF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256F491A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9543826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B928AF" w14:paraId="6B21B838" w14:textId="77777777" w:rsidTr="002F7086">
        <w:trPr>
          <w:trHeight w:val="95"/>
        </w:trPr>
        <w:tc>
          <w:tcPr>
            <w:tcW w:w="5688" w:type="dxa"/>
            <w:vMerge/>
          </w:tcPr>
          <w:p w14:paraId="26500CE8" w14:textId="77777777" w:rsidR="00B928AF" w:rsidRPr="000349B8" w:rsidRDefault="00B928AF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80BD840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9740364" w14:textId="77777777" w:rsidR="00B928AF" w:rsidRPr="002F291B" w:rsidRDefault="00B928AF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62B2DBA2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2A0BA8F" w14:textId="77777777" w:rsidR="00B928AF" w:rsidRPr="00FF2306" w:rsidRDefault="00B928AF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928AF" w14:paraId="65AF7689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07A52600" w14:textId="77777777" w:rsidR="00B928AF" w:rsidRPr="001532BA" w:rsidRDefault="00B928AF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B928AF" w14:paraId="40A03D88" w14:textId="77777777" w:rsidTr="002F7086">
        <w:trPr>
          <w:trHeight w:val="460"/>
        </w:trPr>
        <w:tc>
          <w:tcPr>
            <w:tcW w:w="5688" w:type="dxa"/>
          </w:tcPr>
          <w:p w14:paraId="5715E3A0" w14:textId="64CB9EBB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500 Bemidji Symphony Orchestra (1-2 credits)</w:t>
            </w:r>
          </w:p>
        </w:tc>
        <w:tc>
          <w:tcPr>
            <w:tcW w:w="1080" w:type="dxa"/>
          </w:tcPr>
          <w:p w14:paraId="7DCA5560" w14:textId="77777777" w:rsidR="00B928AF" w:rsidRDefault="00B928AF" w:rsidP="00D06504"/>
        </w:tc>
        <w:tc>
          <w:tcPr>
            <w:tcW w:w="810" w:type="dxa"/>
          </w:tcPr>
          <w:p w14:paraId="563A456D" w14:textId="77777777" w:rsidR="00B928AF" w:rsidRDefault="00B928AF" w:rsidP="00D06504"/>
        </w:tc>
        <w:tc>
          <w:tcPr>
            <w:tcW w:w="1800" w:type="dxa"/>
          </w:tcPr>
          <w:p w14:paraId="148642B0" w14:textId="77777777" w:rsidR="00B928AF" w:rsidRDefault="00B928AF" w:rsidP="00D06504"/>
        </w:tc>
        <w:tc>
          <w:tcPr>
            <w:tcW w:w="1710" w:type="dxa"/>
          </w:tcPr>
          <w:p w14:paraId="7DB9167A" w14:textId="77777777" w:rsidR="00B928AF" w:rsidRDefault="00B928AF" w:rsidP="00D06504"/>
        </w:tc>
      </w:tr>
      <w:tr w:rsidR="00B928AF" w14:paraId="4B8B88F0" w14:textId="77777777" w:rsidTr="002F7086">
        <w:trPr>
          <w:trHeight w:val="460"/>
        </w:trPr>
        <w:tc>
          <w:tcPr>
            <w:tcW w:w="5688" w:type="dxa"/>
          </w:tcPr>
          <w:p w14:paraId="4843C95B" w14:textId="729546AB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610 Jazz Band (1-2 credits)</w:t>
            </w:r>
          </w:p>
        </w:tc>
        <w:tc>
          <w:tcPr>
            <w:tcW w:w="1080" w:type="dxa"/>
          </w:tcPr>
          <w:p w14:paraId="6B908F02" w14:textId="77777777" w:rsidR="00B928AF" w:rsidRDefault="00B928AF" w:rsidP="00D06504"/>
        </w:tc>
        <w:tc>
          <w:tcPr>
            <w:tcW w:w="810" w:type="dxa"/>
          </w:tcPr>
          <w:p w14:paraId="23CB2F99" w14:textId="77777777" w:rsidR="00B928AF" w:rsidRDefault="00B928AF" w:rsidP="00D06504"/>
        </w:tc>
        <w:tc>
          <w:tcPr>
            <w:tcW w:w="1800" w:type="dxa"/>
          </w:tcPr>
          <w:p w14:paraId="44EDBB67" w14:textId="77777777" w:rsidR="00B928AF" w:rsidRDefault="00B928AF" w:rsidP="00D06504"/>
        </w:tc>
        <w:tc>
          <w:tcPr>
            <w:tcW w:w="1710" w:type="dxa"/>
          </w:tcPr>
          <w:p w14:paraId="6F3B2872" w14:textId="77777777" w:rsidR="00B928AF" w:rsidRDefault="00B928AF" w:rsidP="00D06504"/>
        </w:tc>
      </w:tr>
      <w:tr w:rsidR="00B928AF" w14:paraId="49016BF1" w14:textId="77777777" w:rsidTr="002F7086">
        <w:trPr>
          <w:trHeight w:val="460"/>
        </w:trPr>
        <w:tc>
          <w:tcPr>
            <w:tcW w:w="5688" w:type="dxa"/>
          </w:tcPr>
          <w:p w14:paraId="27656941" w14:textId="63C50D0C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700 Instrumental Ensembles (1 credit)</w:t>
            </w:r>
          </w:p>
        </w:tc>
        <w:tc>
          <w:tcPr>
            <w:tcW w:w="1080" w:type="dxa"/>
          </w:tcPr>
          <w:p w14:paraId="7883B448" w14:textId="77777777" w:rsidR="00B928AF" w:rsidRDefault="00B928AF" w:rsidP="00D06504"/>
        </w:tc>
        <w:tc>
          <w:tcPr>
            <w:tcW w:w="810" w:type="dxa"/>
          </w:tcPr>
          <w:p w14:paraId="6FA82DE8" w14:textId="77777777" w:rsidR="00B928AF" w:rsidRDefault="00B928AF" w:rsidP="00D06504"/>
        </w:tc>
        <w:tc>
          <w:tcPr>
            <w:tcW w:w="1800" w:type="dxa"/>
          </w:tcPr>
          <w:p w14:paraId="21F611F2" w14:textId="77777777" w:rsidR="00B928AF" w:rsidRDefault="00B928AF" w:rsidP="00D06504"/>
        </w:tc>
        <w:tc>
          <w:tcPr>
            <w:tcW w:w="1710" w:type="dxa"/>
          </w:tcPr>
          <w:p w14:paraId="781B43B5" w14:textId="77777777" w:rsidR="00B928AF" w:rsidRDefault="00B928AF" w:rsidP="00D06504"/>
        </w:tc>
      </w:tr>
      <w:tr w:rsidR="00B928AF" w14:paraId="50B22AEB" w14:textId="77777777" w:rsidTr="002F7086">
        <w:trPr>
          <w:trHeight w:val="460"/>
        </w:trPr>
        <w:tc>
          <w:tcPr>
            <w:tcW w:w="5688" w:type="dxa"/>
          </w:tcPr>
          <w:p w14:paraId="4960DF6D" w14:textId="19927A2D" w:rsidR="00B928AF" w:rsidRPr="0070331D" w:rsidRDefault="00B928AF" w:rsidP="00B928AF">
            <w:pPr>
              <w:spacing w:line="360" w:lineRule="auto"/>
              <w:rPr>
                <w:sz w:val="22"/>
                <w:szCs w:val="22"/>
              </w:rPr>
            </w:pPr>
            <w:r>
              <w:t>MUS 4710 Wind Ensemble (1-2 credits)</w:t>
            </w:r>
          </w:p>
        </w:tc>
        <w:tc>
          <w:tcPr>
            <w:tcW w:w="1080" w:type="dxa"/>
          </w:tcPr>
          <w:p w14:paraId="24683848" w14:textId="77777777" w:rsidR="00B928AF" w:rsidRDefault="00B928AF" w:rsidP="00D06504"/>
        </w:tc>
        <w:tc>
          <w:tcPr>
            <w:tcW w:w="810" w:type="dxa"/>
          </w:tcPr>
          <w:p w14:paraId="4D43FA45" w14:textId="77777777" w:rsidR="00B928AF" w:rsidRDefault="00B928AF" w:rsidP="00D06504"/>
        </w:tc>
        <w:tc>
          <w:tcPr>
            <w:tcW w:w="1800" w:type="dxa"/>
          </w:tcPr>
          <w:p w14:paraId="43E51A48" w14:textId="77777777" w:rsidR="00B928AF" w:rsidRDefault="00B928AF" w:rsidP="00D06504"/>
        </w:tc>
        <w:tc>
          <w:tcPr>
            <w:tcW w:w="1710" w:type="dxa"/>
          </w:tcPr>
          <w:p w14:paraId="472E279A" w14:textId="77777777" w:rsidR="00B928AF" w:rsidRDefault="00B928AF" w:rsidP="00D06504"/>
        </w:tc>
      </w:tr>
    </w:tbl>
    <w:p w14:paraId="75BFA75E" w14:textId="77777777" w:rsidR="00A32092" w:rsidRPr="009213CE" w:rsidRDefault="00A32092" w:rsidP="00A32092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A32092" w14:paraId="04E0611A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5484C758" w14:textId="77777777" w:rsidR="00A32092" w:rsidRDefault="00A32092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A32092" w14:paraId="3F20CC78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EF9C5AA" w14:textId="77777777" w:rsidR="00A32092" w:rsidRPr="001532BA" w:rsidRDefault="00A3209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32092" w14:paraId="3487594C" w14:textId="77777777" w:rsidTr="002F7086">
        <w:trPr>
          <w:trHeight w:val="422"/>
        </w:trPr>
        <w:tc>
          <w:tcPr>
            <w:tcW w:w="11088" w:type="dxa"/>
          </w:tcPr>
          <w:p w14:paraId="0602CD37" w14:textId="77777777" w:rsidR="00A32092" w:rsidRDefault="00A32092" w:rsidP="002F7086">
            <w:pPr>
              <w:spacing w:line="360" w:lineRule="auto"/>
            </w:pPr>
          </w:p>
        </w:tc>
      </w:tr>
    </w:tbl>
    <w:p w14:paraId="477999CB" w14:textId="77777777" w:rsidR="00A32092" w:rsidRDefault="00A32092" w:rsidP="00A32092">
      <w:pPr>
        <w:spacing w:line="360" w:lineRule="auto"/>
      </w:pPr>
    </w:p>
    <w:p w14:paraId="1F0DCAC7" w14:textId="77777777" w:rsidR="00A32092" w:rsidRDefault="00A32092" w:rsidP="00A3209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F28F973" w14:textId="77777777" w:rsidR="00A32092" w:rsidRDefault="00A32092" w:rsidP="00A32092">
      <w:pPr>
        <w:spacing w:line="360" w:lineRule="auto"/>
        <w:rPr>
          <w:b/>
          <w:bCs/>
          <w:i/>
        </w:rPr>
      </w:pPr>
    </w:p>
    <w:p w14:paraId="41A27127" w14:textId="579C76F1" w:rsidR="00CB3A8B" w:rsidRPr="002F249E" w:rsidRDefault="00A32092" w:rsidP="002F249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50"/>
        </w:tabs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  <w:r w:rsidR="002F249E">
        <w:rPr>
          <w:b/>
          <w:bCs/>
          <w:i/>
        </w:rPr>
        <w:tab/>
      </w:r>
    </w:p>
    <w:sectPr w:rsidR="00CB3A8B" w:rsidRPr="002F249E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13B43" w14:textId="77777777" w:rsidR="00B05DD1" w:rsidRDefault="00B05DD1">
      <w:r>
        <w:separator/>
      </w:r>
    </w:p>
  </w:endnote>
  <w:endnote w:type="continuationSeparator" w:id="0">
    <w:p w14:paraId="726E71AB" w14:textId="77777777" w:rsidR="00B05DD1" w:rsidRDefault="00B05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1F1CE015" w:rsidR="000E6D63" w:rsidRPr="00A32092" w:rsidRDefault="00A32092" w:rsidP="00E034B1">
    <w:pPr>
      <w:pStyle w:val="Footer"/>
      <w:jc w:val="right"/>
      <w:rPr>
        <w:i/>
        <w:sz w:val="20"/>
        <w:szCs w:val="20"/>
      </w:rPr>
    </w:pPr>
    <w:r w:rsidRPr="00A32092">
      <w:rPr>
        <w:i/>
        <w:sz w:val="20"/>
        <w:szCs w:val="20"/>
      </w:rPr>
      <w:t>Template Updated</w:t>
    </w:r>
    <w:r w:rsidR="002F249E">
      <w:rPr>
        <w:i/>
        <w:sz w:val="20"/>
        <w:szCs w:val="20"/>
      </w:rPr>
      <w:t xml:space="preserve"> </w:t>
    </w:r>
    <w:proofErr w:type="gramStart"/>
    <w:r w:rsidR="002F249E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BBAFF" w14:textId="77777777" w:rsidR="00B05DD1" w:rsidRDefault="00B05DD1">
      <w:r>
        <w:separator/>
      </w:r>
    </w:p>
  </w:footnote>
  <w:footnote w:type="continuationSeparator" w:id="0">
    <w:p w14:paraId="44871D7D" w14:textId="77777777" w:rsidR="00B05DD1" w:rsidRDefault="00B05DD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bIwsrAwMDa0sDRS0lEKTi0uzszPAykwrgUA45S2rCwAAAA="/>
  </w:docVars>
  <w:rsids>
    <w:rsidRoot w:val="0093639A"/>
    <w:rsid w:val="00080B97"/>
    <w:rsid w:val="000E6D63"/>
    <w:rsid w:val="0013247C"/>
    <w:rsid w:val="00153086"/>
    <w:rsid w:val="001532BA"/>
    <w:rsid w:val="00165CAA"/>
    <w:rsid w:val="0018655E"/>
    <w:rsid w:val="0019164E"/>
    <w:rsid w:val="001C4808"/>
    <w:rsid w:val="001D131C"/>
    <w:rsid w:val="001D2102"/>
    <w:rsid w:val="00205042"/>
    <w:rsid w:val="0025660E"/>
    <w:rsid w:val="00271D36"/>
    <w:rsid w:val="00284CFF"/>
    <w:rsid w:val="002A6EC0"/>
    <w:rsid w:val="002E22B0"/>
    <w:rsid w:val="002F249E"/>
    <w:rsid w:val="00314CC2"/>
    <w:rsid w:val="003704E3"/>
    <w:rsid w:val="003A2198"/>
    <w:rsid w:val="003B654E"/>
    <w:rsid w:val="00416D49"/>
    <w:rsid w:val="004203AF"/>
    <w:rsid w:val="00450AFF"/>
    <w:rsid w:val="0045576E"/>
    <w:rsid w:val="00462A86"/>
    <w:rsid w:val="00474A76"/>
    <w:rsid w:val="00475B41"/>
    <w:rsid w:val="00532C85"/>
    <w:rsid w:val="00552F5A"/>
    <w:rsid w:val="00553D5C"/>
    <w:rsid w:val="0057729C"/>
    <w:rsid w:val="00584F36"/>
    <w:rsid w:val="00587A12"/>
    <w:rsid w:val="005F7064"/>
    <w:rsid w:val="00614120"/>
    <w:rsid w:val="006368C8"/>
    <w:rsid w:val="00662F01"/>
    <w:rsid w:val="006D473E"/>
    <w:rsid w:val="006F3A9B"/>
    <w:rsid w:val="007567C2"/>
    <w:rsid w:val="0076056C"/>
    <w:rsid w:val="007C0922"/>
    <w:rsid w:val="0080282F"/>
    <w:rsid w:val="00840359"/>
    <w:rsid w:val="00895AEB"/>
    <w:rsid w:val="008E2EAA"/>
    <w:rsid w:val="00900E78"/>
    <w:rsid w:val="0092286C"/>
    <w:rsid w:val="00932E96"/>
    <w:rsid w:val="0093639A"/>
    <w:rsid w:val="00980F8F"/>
    <w:rsid w:val="009B5F55"/>
    <w:rsid w:val="009B735F"/>
    <w:rsid w:val="009E5B45"/>
    <w:rsid w:val="009E6505"/>
    <w:rsid w:val="009F5BCB"/>
    <w:rsid w:val="00A32092"/>
    <w:rsid w:val="00A35B7A"/>
    <w:rsid w:val="00A3608A"/>
    <w:rsid w:val="00A81BE2"/>
    <w:rsid w:val="00A86FCE"/>
    <w:rsid w:val="00AB560C"/>
    <w:rsid w:val="00B05DD1"/>
    <w:rsid w:val="00B22E94"/>
    <w:rsid w:val="00B25E44"/>
    <w:rsid w:val="00B41CE0"/>
    <w:rsid w:val="00B76833"/>
    <w:rsid w:val="00B928AF"/>
    <w:rsid w:val="00BA1365"/>
    <w:rsid w:val="00BA2777"/>
    <w:rsid w:val="00CB3A8B"/>
    <w:rsid w:val="00CC4160"/>
    <w:rsid w:val="00D06504"/>
    <w:rsid w:val="00DA6148"/>
    <w:rsid w:val="00DD4BF6"/>
    <w:rsid w:val="00E00D8A"/>
    <w:rsid w:val="00E034B1"/>
    <w:rsid w:val="00E03E45"/>
    <w:rsid w:val="00E24DEA"/>
    <w:rsid w:val="00E54D7F"/>
    <w:rsid w:val="00EC10FA"/>
    <w:rsid w:val="00ED5A8A"/>
    <w:rsid w:val="00F044CC"/>
    <w:rsid w:val="00F32F03"/>
    <w:rsid w:val="00F6150C"/>
    <w:rsid w:val="00F66461"/>
    <w:rsid w:val="00F74040"/>
    <w:rsid w:val="00F75757"/>
    <w:rsid w:val="00FB2CA2"/>
    <w:rsid w:val="00FC0159"/>
    <w:rsid w:val="00FD7BA1"/>
    <w:rsid w:val="00FD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8A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B63E3B-6A74-46BF-BA59-81BA35C32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</cp:revision>
  <cp:lastPrinted>2013-10-29T13:08:00Z</cp:lastPrinted>
  <dcterms:created xsi:type="dcterms:W3CDTF">2023-03-09T20:03:00Z</dcterms:created>
  <dcterms:modified xsi:type="dcterms:W3CDTF">2023-10-05T16:53:00Z</dcterms:modified>
</cp:coreProperties>
</file>